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จีรชาตา) สวัสดีค่ะ</w:t>
      </w:r>
    </w:p>
    <w:p>
      <w:pPr>
        <w:pStyle w:val="BodyText"/>
      </w:pPr>
      <w:r>
        <w:t xml:space="preserve">(คุณพรวดี) สวัสดีค่ะ ต้อนรับเข้าสู่จับตาสถานการณ์ พบคุณจีรชาตา เอี่ยมรัศมี</w:t>
      </w:r>
    </w:p>
    <w:p>
      <w:pPr>
        <w:pStyle w:val="BodyText"/>
      </w:pPr>
      <w:r>
        <w:t xml:space="preserve">(คุณจีรชาตา) และนี่คือสถานการณ์ที่น่าจับตาวันนี้ค่ะ ปฏิบัติการต้อนลิงวันนี้ มีเป้าหมายลิงวัยรุ่นตามตึก และลิงเกเร ห่วงลิงกินอาหารที่ดักล่อไว้น้อย ตัดวงจรแก๊งคอลเซ็นเตอร์ กสทช. นำร่องลื้อเสาชายแดน และปรับเสาส่งไม่ให้หันไปประเทศเพื่อนบ้าน เปิดรับสมัคร สว. วันสุดท้ายวันนี้ คาดมีผู้สมัครมาแห่ยื่นลงทะเบียน ก่อนเข้าสู่กระบวนการเลือกใน อิสราเอลประกาศเดินหน้าโจมตีกลุ่มฮามาส ก่อนหน้าบุกราฟาร์ในวันนี้ เริ่มต้นด้วยอุบัติเหตุที่เกิดขึ้นกับนักเรียนนะคะ รถขนยาบ้าน เกิดเหตุพุ่งชนรถนักเรียนที่จังหวัดสระแก้วเมื่อวานนี้ ล่าสุด มีรายงานนักเรียนเสียชีวิตเพิ่มอีก 1 คน รวมเป็น 2 คนแล้วค่ะ ญาติก็เตรียมเคลื่อนร่างไปประกอบพิธีศาสนาในวันนี้ค่ะ พิธีสวดพระอภิธรรม นักเรียนชั้น ม. 4 โรงเรียนวังไพรวิทยาคม จังหวัดสระแก้ว ที่เสียชีวิตขณะที่รถขนยาบ้า 30,000 เม็ด พุ่งชนรถนักเรียนเมื่อวานนี้ เสียหลัก ตกถนนหากหนองชายแก้ว ที่อำเภอวังน้ำเย็น จังหวัดสระแก้ว จัดขึ้นที่วัดป่าไพรวัลย์ ตำบลทุ่งมหาเจริญ อำเภอวังน้ำเย็นค่ะ มี นายภูมินิวัศ อุดมทรัพ พิธีสวดพระอภิธรรมศพค่ะ โดยในอำเภอวังน้ำเยอะ รวมทั้งผู้บริหารโรงเรียนของนักเรียนผู้เสียชีวิต ครอบครัวกำหนดวันฌาปนกิจ ศพวันที่ นางสุวิมล ทางโรงพยาบาลวังน้ำเย็น รายงานอุบัติเหตุครั้งนี้ มีทั้งหมด 21 คน เป็นชาย 13 คน หญิง 8 คน เป็นผู้ป่วยสีแดง 4 คน รวมเป็น 11 คน ถูกนำส่งโรงพยาบาลวังน้ำเย็น อำเภอวังน้ำเย็น ส่วนนายรส วันตะโอรส รับส่งนักเรียน มีอาการเจ็บหน้าอกด้านซ้าย ด้านหลังเป็นแผลบวม แพทย์อนุญาตให้กลับบ้านได้ เมื่อคืนที่ผ่านมา มีรายงานว่านักเรียนชาย เสียชีวิตอีก 1 คน ที่โรงพยาบาล ที่จังหวัดสระแก้ว หลังเข้ารักษาในห้อง ICU ด้วยอาการบาดเจ็บสาหัส ญาติเตรียมเคลื่อนร่างไปประกอบพิธีทางศาสนาที่บ้านหนองเรือ จัดพิธีรดน้ำศพเป็นคืนแรกค่ำนี้ รวมมีนักเรียนเสียชีวิตจากอุบัติเหตุครั้งนี้ 2 คนค่ะ</w:t>
      </w:r>
    </w:p>
    <w:p>
      <w:pPr>
        <w:pStyle w:val="BodyText"/>
      </w:pPr>
      <w:r>
        <w:t xml:space="preserve">(คุณพรวดี) และเช้าวันนี้ก็มีอีก 1 ครอบครัวที่จังหวัดลำปาง ต้องสูญเสียเด็กอายุ 5 ปี ไปจากอุบัติเหตุนะคะ ซึ่งน้องนั่งรถรับส่งนักเรียน แล้วก็มาเกิดเหตุการณ์ขึ้นค่ะ เหตุการณ์ครั้งนี้ มีรายงานจากเด็กนักเรียนที่รอดชีวิต ขับด้วยความรวดเร็ว แต่ตำรวจอยู่ระหว่างการสอบปากคำคนขับ เป็นผู้หญิง อายุกว่า 60 ปีแล้วค่ะ เจ้าหน้าที่กู้ภัยเร่งช่วยเหลือนักเรียนที่บาดเจ็บ หลังจากรถตู้รับส่งนักเรียน เกิดอุบัติเหตุตกข้างทางพลิกคว่ำบนถนนสายลำปาง เมืองลำปาง ขาเข้าเมืองลำปาง อำเภอเมืองลำปาง ที่น่าเสียใจ ก็คือเด็กวัย 5 ขวบ ต้องเสียชีวิตกับเหตุการณ์ที่เกิดขึ้นนะคะ เจ้าหน้าที่สมาคมกู้ภัยลำปาง และอาสาสมัครมูลนิธิกู้ภัยลำร่วมกตัญญูลำปาง เจ้าหน้าที่กู้ภัยเข้าไปช่วยเหลือ เพื่อที่จะพาเด็ก ๆ ไปที่โรงพยาบาล ซึ่งปัจจัยที่สำคัญ ก็คือมีฝนตกลงมาเป็นระยะ ๆ นะคะ แต่จะโทษฝนอย่างเดียวก็ไม่ได้ค่ะ ตำรวจยังอยู่ในการดำเนินสถาน จะสอบปากคำคนขับรถตู้อย่างละเอียด เพื่อสอบถามสาเหตุของอุบัติเหตุในครั้งนี้ค่ะ ที่จังหวัดเชียงราย มีปฏิบัติการกวาดล้างคาราโอเกะ เถื่อน ที่แฝงการค้าประเวณี ที่ไปพบมีพนักงานหญิงคนไทย 1 คน และมีชาวลาว 4 คน มีการสอบสวน เพื่อที่จะขัดแยก ว่าเป็นผู้เสียหายจากการค้ามนุษย์หรือไม่ค่ะ เจ้าหน้าที่ฝ่ายปกครอง บุกร้านคาราโอเกะ อำเภอเวียง จังหวัดเชียงราย หลังจากมีการร้องเรียน องค์กรเอกชนด้านการต่อต้านการค้ามนุษย์ ว่ามีการแอบแฝงค้าประเวณี แล้วพอส่งสายลับเข้าไป พบว่ามีพฤติการตามที่แจ้งจริง พบว่ามีพนักงานหญิง 5 คน เป็นคนไทย 1 คน และชาวลาวอีก 4 คนค่ะ บางส่วนบริการลูกค้าในห้องคาราโอเกะ บางส่วนก็อยู่กับลูกค้าลูกชายบริเวณห้องพักชั้น 2 แล้วก็พบถุงยางอนามันทั้งที่ใช้แล้ว และไม่ได้รวมทั้งสารหล่อลื่นจำนวนมาก เจ้าหน้าที่นำตัวผู้ต้องหาหญิงบริการทั้งหมด มาทำอำเภอเทิง พร้อมทั้งตั้งข้อกล่าวหาเจ้าของร้าน ข้อหาตั้งสถานบริการ โดยไม่ได้รับอนุญาตให้รับบริการ พุทธศักราช 2559 เป็นผู้ดูแลค้าประเวณี หรือสถานค้าประเวณี ขายเครื่องดื่มแอลกอฮอล์ในเวลาที่ห้ามขาย เป็นผู้รับคนต่างด้าวเข้าทำงาน โดยไม่มีใบอนุญาตทำงาน โดยมีการส่งให้พนักงานสอบสวน เพื่อคัดแยกเหยื่อ ว่าเป็นผู้เสียหายจากการค้ามนุษย์หรือไม่ต่อไปค่ะ</w:t>
      </w:r>
    </w:p>
    <w:p>
      <w:pPr>
        <w:pStyle w:val="BodyText"/>
      </w:pPr>
      <w:r>
        <w:t xml:space="preserve">(คุณพรวดี) เกิดเหตุเอกชน 2 กลุ่ม ในจังหวัดภูเก็ต เกิดเหตุทะเลาะวิวาห์กันค่ะ ที่จะแย่งชิงการครอบครองหาดนุ้ย นะคะ ทั้งที่ในบริเวณดังกล่าวมีคำพิพากษาออกมาแล้วว่าเป็นที่ดินของกรมป่าไม้ อยู่ในเขตป่าสงวนแห่งชาติค่ะ</w:t>
      </w:r>
    </w:p>
    <w:p>
      <w:pPr>
        <w:pStyle w:val="BodyText"/>
      </w:pPr>
      <w:r>
        <w:t xml:space="preserve">(บรรยาย) เป็นช่วงที่ทั้ง 2 ฝ่าย ยกพวกทะเลาะวิวาท ชกต่อยกันอย่างรุนแรงค่ะ แย่งชิงครอบครองพื้นที่ป่านุ้ย อำเภอเมือง จังหวัดภูเก็ต โดยการถือครองกรรมสิทธิ์ สิ่งปลูกสร้างอยู่บนที่ดิน และอีกฝ่ายหนึ่งก็อ้างกรรมสิทธิ์เหมือนกันนะคะ โดยก่อนหน้านี้ ถูกศาลภูเก็ตพิพากษาจำคุก ในข้อหาบุกรุกที่ดินหาดนุ้ย พื้นที่พิพาทดังกล่าว กรมที่ดินออกมากล่าว ว่าเป็นพื้นที่ของป่าไม้ อยู่ในเขตอุทยานแห่งชาติ เทือกเขานากเกิด ศาลมีคำพิพากษา การออกเอกสารสิทธิ นศ.3.ก ตั้งแต่ปี 2558 ซึ่งหลังจากที่ได้พิสูจน์หลักฐาน ปรากฏข้อเท็จจริงอย่างชัดเจนว่า มีการใช้หลักฐานเป็นใบ สค.1 คนละแปลง มาสวมทับกัน ที่เรียกกันว่า ศค.บิน เพื่อที่จะมายื่นออกเอกสารสิทธิ์บนที่ดินหาดนุ้ย ช่วงเดือนกุมภาพันธ์ที่ผ่านมา นายบรรณารักษ์ เสริมทอง รองอธิบดีกรมป่าไม้ ได้สนธิกำลังเจ้าหน้าที่นับร้อยนาย เอาหมายค้นของศาลจังหวัดภูเก็ต เอาที่ดินบริเวณหาดนุ้ย แจ้งความคดีให้ผู้ครอบครองรื้อถอนสิ่งปลูกสร้างทั้งหมด และยืนยันว่าที่ดินเป็นของรัฐค่ะ เป็นของกรมป่าไม้ แต่ปัจจุบันปัญหา ก็คือว่าไม่มีการรื้อถอน แต่วิวาทกันเองแบบนี้ เป็นครั้งที่ 2 ของเดือนแล้วนะคะ ที่ดินบริเวณหาดนุ้ย มีเนื้อที่ประมาณ 18 ไร่ค่ะ ที่นี่คือทำเลทองอีกแห่งในจังหวัดภูเก็ต ถ้ามีการซื้อขายจะมีมูลค่าหลายร้อยล้านบาท เนื่องจากเป็นชายหาดส่วนตัว ปัจจุบันนี้นะคะ ยังมีเอกชนเข้าไปอ่างสิทธิเข้าไปครอบครอง ทำประโยชน์ว่าเป็นของส่วนตัว มีการร้องเรียนว่ามีการเรียกเก็บเงินค่าผ่านลงชายหาด ทางกว่าหลายร้อยบาท มีกระแสข่าวไปก่อนหน้านี้ และเป็นช่วงที่กรมป่าไม้ ให้เอกชนที่มาอ้างกรรมสิทธิ์รื้อถอนสิ่งปลูกสร้างออกจากแปลงที่ดินค่ะ</w:t>
      </w:r>
    </w:p>
    <w:p>
      <w:pPr>
        <w:pStyle w:val="BodyText"/>
      </w:pPr>
      <w:r>
        <w:t xml:space="preserve">(คุณจีรชาตา) คุณผู้ชม วันนี้เป็นวันปิดเมืองลพบุรีเพื่อจับลิง 300 ตัวนะคะ เจ้าหน้าที่เอากรงขนาดใหญ่มาแล้ว เอาอาหารไปล่อ เพื่อให้พวกมันเข้าไปอยู่ในกรง แต่ก็ไม่ใช่เรื่องง่าย ก่อนหน้านี้เคยทำแบบนี้มาหลายครั้ง ดังนั้น พฤติกรรมของลิงมันก็จดจำได้ค่ะ ก็ทำให้ปฏิบัติภารกิจในครั้งนี้นี่ ที่จะท้าทาย ว่าจะได้ตามจำนวนที่ตั้งเป้าไว้หรือไม่ ติดตามกับคุณจิราพร กำมาพันธ์ ภารกิจนี้ จากเทศบาลเมืองลพบุรีค่ะ</w:t>
      </w:r>
    </w:p>
    <w:p>
      <w:pPr>
        <w:pStyle w:val="BodyText"/>
      </w:pPr>
      <w:r>
        <w:t xml:space="preserve">(คุณจิราพร) คุณพรวดี คุณจีรชาตาค่ะ อีกครั้งหนึ่งนะคะ แม้ว่าเมื่อวานนี้ เจ้าหน้าที่จะเอากรงขนาดใหญ่ นำอาหารเข้าไปล่อ อ่อยให้กับลิงนี่ เข้าไปกินอาหารในกรงแล้ว เอาเข้าจริง ลิงสามารถจดจำได้ว่ากรงขนาดใหญ่จะจับมันไป แล้วไปอยู่ที่บ้านหลังใหม่ ทำให้ลิงพวกนี้ ตลอดทั้งวันช่วงเช้าที่ผ่านมาจับได้ตามเป้าหมายไหม ก็ไม่ได้นะคะ อยู่ได้ที่ 33 ตัวด้วยกัน เจ้าหน้าที่ทยอยนำไปทำหมันก่อนที่จะนำไปอยู่ในสวนลิง ปฏิบัติการปิดเมืองละโว้ จับลิง 300 ตัว เมื่อวันที่ผ่านมา คุณผู้ชมคะ ที่เห็นอยู่นี้นะคะ เป็นกรงลิงขนาดใหญ่ของกรมอุทยานฯ แล้วก็เทศบาลเมืองลพบุรีจัดตั้งไว้หน้าโรงแรมเอเชีย อเมซอน ในเขตเทศบาลเมืองลพบุรี จุดนี้ เรียกได้ว่าเป็นจุดที่มีฝูงลิง ตึกขนาดใหญ่อาศัยรวมกัน 300 ตัวค่ะ ด้านในกรงก็จะมีข้าวโพด ที่เจ้าหน้าที่ลิงที่อยู่บนตึก ให้ลงมากินตั้งแต่เมื่อวานนี้แล้ว เป็นการสร้างพฤติกรรมให้ลิงคุ้นชินกับกรงนะคะ เป้าหมายครั้งนี้ คือ การปิดเมืองละโว้ค่ะ พุ่งเป้ามาที่ตึกโซนนี้ค่ะ เนื่องจากว่ามีพฤติกรรมของลิงนี่ ที่ถือว่าเกเร กลุ่มนี้คุณผู้ชม ค่อนข้างที่ใช้ชีวิตอดอยาก ชาวบ้านว่าอย่างนั้นนะคะ เป็นลิงที่แยกฝูงออกมาจากเขาพระยอด ศาลพระกลางค่ะ เป็นลิงกลุ่มวัยรุ่น ทำให้มีพฤติกรรมฉกชิง วิ่งอาหารของชาวบ้าน และนักเรียนเป็นประจำ เมื่อเช้านี้ค่ะ พบนะคะ ว่าภารกิจนี้ เจ้าหน้าที่เอากรงมาสร้างความคุ้นเคยให้กับลิง แต่ดูเหมือนว่าพวกมันจำรู้ทันเจ้าหน้าที่ค่ะ คุณผู้ชมคะ ก็เข้าใจว่านี่เป็นการปฏิบัติการล่อจับ ที่เข้ามาในกรงสักเท่าไร พอเข้ากินอาหารปุ๊บ ก็วิ่งออกไป ด้วยความฉลาดของพวกมันนะคะ ซึ่งปฏิบัติการนี้ ให้ความสนใจให้กับชาวเมืองลพบุรีอย่างมาก มีเสียงสะท้อนเหมือนกันค่ะ บอกว่า เชื่อว่านี่ จะเป็นการเริ่มต้นที่ดีค่ะ เมืองลพบุรี หลังจากที่ร้างมานาน ที่เป็นเขตเมืองเก่านะคะ แต่บางคนค่ะ ย้ำนะคะ ว่าวิธีการนี้จะไม่สามารถนี้ ไม่สามารถแก้ไขปัญหาคนกับลิงได้ ที่เป็นปัญหามาหลาย 10 ปี ไปฟังเสียงสะท้อนจากชาวบ้านกันค่ะ</w:t>
      </w:r>
    </w:p>
    <w:p>
      <w:pPr>
        <w:pStyle w:val="BodyText"/>
      </w:pPr>
      <w:r>
        <w:t xml:space="preserve">(ผู้ให้สัมภาษณ์ชาย) มันยากน่ะ เพราะว่ามันอยู่อาศัยจนมันรู้ที่หลบที่ซ่อน จนมันรู้ว่าอะไรผิดปกติกับมัน อะไรคือภัยกับมัน รู้เยอะ ใช่</w:t>
      </w:r>
    </w:p>
    <w:p>
      <w:pPr>
        <w:pStyle w:val="BodyText"/>
      </w:pPr>
      <w:r>
        <w:t xml:space="preserve">(คุณจิราพร) อย่างนี้เป้าที่ตั้งไว้ 300 ตัว โซนนี้มันก็ไม่น่าจะได้สิ</w:t>
      </w:r>
    </w:p>
    <w:p>
      <w:pPr>
        <w:pStyle w:val="BodyText"/>
      </w:pPr>
      <w:r>
        <w:t xml:space="preserve">(ผู้ใ ก็ได้ครับ ตัวที่ได้ไปนี่ อย่างมันติดลงมาปุ๊บนี่ มันก็ร้องบอกแล้ว มันจะบอกพวกมันแล้วมีภัยไง มันไม่ลงมาหรอก ก็ได้วันหนึ่งไม่กี่ตัว // แล้วอย่างไรนะ ถ้ามันลงขึ้นมา มันติดไง พวกมึงไป ๆ อย่างนี้เหรอ อย่างมากได้ไม่เกิน ไม่กี่ตัวหรอก มันลง ๆ ถ้ามันลงมาจริง ๆ น่ะ อย่างนั้นมันก็ดี มันไม่ค่อยลง มันรู้ครับ</w:t>
      </w:r>
    </w:p>
    <w:p>
      <w:pPr>
        <w:pStyle w:val="BodyText"/>
      </w:pPr>
      <w:r>
        <w:t xml:space="preserve">(คุณจีรชาตา) ชาวบ้านบอกว่าวิธีการนี้อย่างไรก็ไม่ได้ผลนะคะ นั่นเป็นประสบการณ์ที่เขาเห็นลิงมานานค่ะ เทศบาลเมืองลพบุรีบอก ว่าวันนี้เป็นการโปรยอาหารล่อลิงเข้ากรงก่อน คาดว่าวันนี้น่าจะจับลิงได้ยากค่ะ เพราะว่าลิงยังหวาดระแวงตั้งแต่ช่วงเช้าที่ผ่านมา และที่สำคัญมีสื่อมวลชนนี่แหละค่ะ ไปจับจ้องดู ปิดเมืองจับลิงละโว้นี่ เริ่มต้นตั้งแต่ วันที่ 24-27 พฤษภาคม ค่ะ ไปฟังเสียงสะท้อนของนายกเทศมนตรีกันค่ะ</w:t>
      </w:r>
    </w:p>
    <w:p>
      <w:pPr>
        <w:pStyle w:val="BodyText"/>
      </w:pPr>
      <w:r>
        <w:t xml:space="preserve">(คุณจำเริญ) คือแผน 7-8 ปีที่แล้ว เมื่อโครงการนี้เตรียมไว้แล้ว ถ้าจับลิงเสร็จเอาไปไว้ในกรงที่ผมสร้างกรงไว้ ก็เตรียมจะขัดเมือง ล้างเมืองทั้งหมด ก็มีหนังสือแจ้งไปตามตึกต่าง ๆ ว่าผมจะจัดระเบียบลิงแล้วนะ จัดเสร็จนี่ ผมอยากจะทำตรงนี้ มีชีวิตและเข้าให้กับบรรยากาศกับโบราณสถาน สนับสนุนเรื่องสีได้ไหม ผมทำหนังสือแจ้งไปทุกตึกแล้ว ทุกคนตอบรับมาคำเดียวว่ายินดี</w:t>
      </w:r>
    </w:p>
    <w:p>
      <w:pPr>
        <w:pStyle w:val="BodyText"/>
      </w:pPr>
      <w:r>
        <w:t xml:space="preserve">(คุณจิราพร) นั่นเป็นภาพฝันที่จะเกิดขึ้นในลพบุรีนะคะ ร้านค้าต่าง ๆ จะทาสีใหม่หมดเลย นายกบอกว่าจะออกค่าแรงให้ แต่ว่าค่าสีชาวบ้านต้องเป็นคนออกนะคะ ลิงที่จับไปแล้ววันนี้มีประมาณ 33 ตัวค่ะ คุณผู้ชมนะคะ ตั้งแต่ช่วงเช้า ก่อนที่จะนำไปปล่อยไว้ที่อนุบาลลิง ที่สวนโพธิ์เก้าต้นค่ะ คุณผู้ชมคะ ไปดูบรรยากาศสด ๆ กันก่อน เจ้าหน้าที่ตอนนี้ใช้วิธีเรียกว่า</w:t>
      </w:r>
      <w:r>
        <w:t xml:space="preserve"> </w:t>
      </w:r>
      <w:r>
        <w:t xml:space="preserve">“</w:t>
      </w:r>
      <w:r>
        <w:t xml:space="preserve">การทอดสะพาน</w:t>
      </w:r>
      <w:r>
        <w:t xml:space="preserve">”</w:t>
      </w:r>
      <w:r>
        <w:t xml:space="preserve"> </w:t>
      </w:r>
      <w:r>
        <w:t xml:space="preserve">นะคะ ใช้สะพานเป็นการทอดสะพานให้ลิงลงมากินอาหาร ที่อยู่ในกรงที่มีเมล็ดข้าวโพดจำนวนมากล่อไว้อยู่ค่ะ เพราะว่าตั้งแต่ช่วงเช้าที่ผ่านมานี่ คือ ลิงค่อนข้างจะเข้ากรงได้น้อย ทำให้เป้าหมายที่จะจับได้ เป็น 300 ตัว ค่อนข้างท้าทายพอสมควร อะไรที่ทอดสะพานได้ อะไรที่เจ้าหน้าที่ทำหมดทุกอย่างเลยนะคะ ซึ่งวิธีการนี้ แม้ว่าเป็นวิธีการที่เจ้าหน้าที่บอกว่าเอาลิงเข้ามาในกรงได้มากที่สุด แต่สำหรับความคิดเห็นของชาวลพบุรีที่ค่อนข้างยาก แต่ก็ดีกว่าที่จะไม่ทำอะไรเลยนะคะ ขณะเดียวกัน จุดนี้ ที่เป็นการเริ่มต้นจากจุดแรก ลิงจุดนี้แตกออกมาจากพระปาง 3 ยอด เป็นลิงกลุ่มวัยรุ่นนะคะ หากจับเสร็จแล้ว กลุ่มนี้หมดก็จะทำให้ปัญหารอบ ๆ ตัวมอง ค่อนข้างหมดไป เพราะว่าลิงกลุ่มนี้ หากว่ามันไม่หมด มันไม่สามารถเข้าไปที่พระปาง 3 ยอดได้ เพราะว่ามีความขัดแย้งในกลุ่มของลิงค่ะ นี่คือการจับลิงนอกรอบ ก่อนที่จะเข้าไปจับลิงที่เขา คุณพรวดี คุณจีรชาตาค่ะ</w:t>
      </w:r>
    </w:p>
    <w:p>
      <w:pPr>
        <w:pStyle w:val="BodyText"/>
      </w:pPr>
      <w:r>
        <w:t xml:space="preserve">(คุณพรวดี) ค่ะ</w:t>
      </w:r>
    </w:p>
    <w:p>
      <w:pPr>
        <w:pStyle w:val="BodyText"/>
      </w:pPr>
      <w:r>
        <w:t xml:space="preserve">(คุณจีรชาตา) ค่ะ ขอบคุณค่ะ มีการประชุมคณะกรรมการแก้ไขปัญหาลิง เมืองลพบุรีนะคะ ซึ่งล่าสุดนี่เขาก็มองเห็นปัญหาค่อนข้างชัดเจนเลย คือ เอกชนเขาก็ไม่กล้าลงทุนกับการคุ้มครองลิงได้ ส่วนคนที่อยู่ในเขตเมืองเก่าค่ะ เกือบจะ 100 เปอร์เซ็นต์ พวกเขามีหนี้ราว ๆ ประมาณ 200,000-700,000 เป็นคนตัวเล็กตัวน้อยที่อยู่บนพื้นที่ของการรถไฟ ก็รอเยียวยากันอยู่พอสมควรนะคะ เพื่อกระตุ้นการท่องเที่ยวนับ 1,000 ล้าน ค่อนข้างโจทย์แรก ก็คือทำอย่างไรจะจับลิงให้ได้ตามวางเอาไว้ในช่วง 2-3 วันนี้นะคะ คุณผู้ชม อีก 1 เหตุการณ์ที่เห็นอยู่บ่อยครั้ง เป็นปัญหาที่ทำให้เราได้เห็นอยู่บ่อยครั้ง ปัญหาคอลเซนเตอร์ การหลอกให้คนโอนเงิน กลุ่มคนที่ตกเป็นเหยื่อ ส่วนมากจะเป็นผู้สูงวัย ท้ายที่สุดก็มีหลายเคสที่กลายเป็นเหตุสลด อย่างที่เกิดขึ้นกับหญิงสูงวัยคนหนึ่ง ที่พักอาศัยอยู่เพียงลำพังที่จังหวัดปทุมธานี มีการตัดสินใจยิงตัวตายค่ะ จากการสอบปากคำลูกสาวบอกว่าแม่นี่ น่าจะถูกแก๊งคอลเซ็นเตอร์หลอกลวงค่ะ เจ้าหน้าที่เข้าไปตรวจสอบบ้านพักแห่งหนึ่ง ที่ประชาธิปปัตย์ อำเภอเมืองปทุมธานี พบศพเป็นหญิง อายุ 74 ปี มีบาดแผลยิงเข้าบริเวณขมับขวา 1 นัด พบอาวุธปืนตกอยู่ใกล้กัน เจ้าหน้าที่เก็บไว้เพื่อตรวจสอบ สอบถามเจ้าหน้าที่ก็พบก็บอกว่าแม่เป็นโรคซึมเศร้า อยู่บ้านเพียงลำพัง เมื่อ 2-3 เดือนก่อน มีแก๊งคอลเซ็นเตอร์ บอกให้แม่โอนเงินไปลงทุน หลอกลวงว่าจะได้ผลกำไรเป็นเงินปันผลทุก ๆ 300 บาท ตามที่ตกลงกันไว้ คาดว่าอาจะเป็นสาเหตุที่ทำให้แม่ ใช้อาวุธปืนที่ตัวเองซื้อไว้ใช้ป้องกันตัว ยิงตัวเองเสียชีวิต ตำรวจบันทึกภาพที่เกิดเหตุไว้เป็นหลักฐาน ก่อนจะให้เจ้าหน้าที่จะให้ทางมูลนิธิปอเต็กตึ๋ง นิติเวชศาสตร์ โรงพยาบาลธรรมศาสตร์เฉลิมพระเกียรติ ชันสูตรการเสียชีวิตอย่างละเอียดอีกครั้ง พร้อมทั้งให้เจ้าหน้าที่พิสูจน์หลักฐานเก็บหลักฐานในที่เกิดเหตุเพื่อประกอบคดีค่ะ</w:t>
      </w:r>
    </w:p>
    <w:p>
      <w:pPr>
        <w:pStyle w:val="BodyText"/>
      </w:pPr>
      <w:r>
        <w:t xml:space="preserve">(คุณพรวดี) ปัญหาการหลอกลวงนี่ เป็นเรื่องใหญ่ เป็นหายนะทางเศรษฐกิจ ที่หลายประเทศเขากำลังมองกัน แล้วก็เป็นปัญหาในมิติของความมั่นคงด้วยนะคะ มีการหารือของกรรมาธิการความมั่นคง ที่กระทุ่งเรื่องมาตรการของรัฐ จากที่เห็นไม่ได้บูรณาการในการจัดการมาอย่างชัดเจน เท่าที่เห็นในเวลานี้ เชิงรุกของ กสทช. ก็คือการรื้อถอนเสาสัญญาณ แล้วก็ตำรวจที่พยายามจะให้ประชาชนมีความรู้ในการปกป้องตัวเองค่ะ เหตุสื่อออกมาแนะนำบล็อกเบอร์โทรจากต่างประเทศค่ะ ตอนนี้ก็เชื่อกัน ว่ามีฐานที่ตั้งอยู่ในต่างประเทศ และเบอร์ที่โทรเข้ามา ก็จะเป็นเบอร์ที่โทรเข้ามาจากต่างประเทศ โทรเข้ามาหลอกลวงคนไทยนะคะ 1 ในสัญลัษณ์โดยเหตุที่ทำให้ คือ โดยกฎหมายโทรคมนาคมนานาชาติ เราจะไปใส่ตัวอักษรอยู่ในเบอร์ไม่ได้ค่ะ ต้องใส่เป็นเครื่องหมาย ที่ทำได้ ก็คือเขาจะใส่เครื่องหมายบวกไว้หน้าหมายเลขโทรศัพท์ที่โทรเข้ามา บล็อกได้เลย ได้เลยกด</w:t>
      </w:r>
      <w:r>
        <w:t xml:space="preserve"> </w:t>
      </w:r>
      <w:r>
        <w:rPr>
          <w:i/>
        </w:rPr>
        <w:t xml:space="preserve">138</w:t>
      </w:r>
      <w:r>
        <w:t xml:space="preserve">1# แล้วโทรออกนี่ เป็นค่าการไม่รับสายจากต่างประเทศ หรือกด</w:t>
      </w:r>
      <w:r>
        <w:t xml:space="preserve"> </w:t>
      </w:r>
      <w:r>
        <w:rPr>
          <w:i/>
        </w:rPr>
        <w:t xml:space="preserve">138</w:t>
      </w:r>
      <w:r>
        <w:rPr>
          <w:i/>
        </w:rPr>
        <w:t xml:space="preserve"> </w:t>
      </w:r>
      <w:r>
        <w:t xml:space="preserve">2# แล้วโทรออกต่างประเทศค่ะ ถ้ามีใครเขาโทรเข้ามาหลอกอ้างว่าเราทำผิด แอบอ้างคนรู้จัก ชักชวนลงทุน มีหนี้ตกค้าง ให้คุณผู้ชมตั้งสติ ตรวจสอบข้อมูลนะคะ ซึ่งการแอบอ้างว่าเป็นเจ้าหน้าที่รัฐนี่แหละค่ะ เป็นการสร้างความกลัวให้กับประชาชนได้ง่ายมากที่สุด และที่สำคัญที่ตำรวจบอก ก็คืออย่าเชื่อทันที สันนิษฐานว่ามีคนมาหลอกเราอยู่ค่ะ อย่าให้ข้อมูลส่วนบุคคล เลขบัตรประชาชน เบอร์โทร หรือว่าหมายเลข OTP แล้วก็ใช้วิธีการวางสาย โทรกลับไปยังหน่วยงานที่ถูกแอบอ้างชื่อนะคะ อย่าโทรกลับเบอร์เดิม ที่สำคัญ ก็คือไม่โอนเงินใด ๆ ทั้งนั้นค่ะ แจ้ง 1441 ได้ตลอด 24 ชั่วโมง แต่ที่บอกมาทั้งหมด คือ วิธีการที่จะให้คุณผู้ชมปกป้องตัวเอง มันเป็นปลายทางค่ะ พอเราย้อนกลับไปที่ปลายทาง ฝ่ายปราบปราม หาสแกมเมอร์ใหญ่ ๆ อยู่ในประเทศเพื่อนบ้านนะคะ สิ่งที่เราพอจะควบคุมได้ ก็คือการไม่เป็นต้นทุนให้มิจฉาชีพ ย้อนกลับมาทำร้ายประเทศไทยค่ะ ย้อนไปทางส่วนของ กสทช. ที่ชายแดน จังหวัดตากมาแล้วนะคะ ที่พบว่ามีการลักลอบใช้สัญญาณโทรคมนาคม ของประเทศเพื่อนบ้านค่ะ แล้วก็ยังมีอีกชุดหนึ่ง คือ กรรมาธิการของสภาผู้แทนราษฎร ก็ลงไปพื้นที่ไปที่บ้านสอดด้วยเช่นกันนะคะ เมื่อวานนี้ ในวงประชุมกรรมาธิการความมั่นคง คุณรังสิมัน โรม กสทช. การไฟฟ้า หน่วยงานความมั่นคง กระทรวงการต่างประเทศ ผู้ให้บริการโทรคมนาคม ให้ชายแดนธุรกิจทุนสีเทาริมชายแดนไทย ที่เติบโตมาเป็นจำนวนมากค่ะ ในสถานการณ์ปัจจุบันนี้ ไม่ใช่แต่โทรคมนาคมนะคุณผู้ชม เพราะมีการขายไฟฟ้าข้ามชายแดนทั่วประเทศ 21 แห่ง ตัดไปแล้ว 3 แห่ง ในพื้นที่ เช่น ที่เมียวดีและระแวกใกล้เคียง หลังจากที่มีคำร้องจากทางการเมียนมาเข้ามา คุณผู้ชมคงจะได้เห็นข่าวนะคะ แต่เมื่อไม่นานมานี้ค่ะ พอพื้นที่ตกไปอยู่การดูแลของชนกลุ่มน้อย ก็พบคำร้องของการส่งไฟเข้าไปในพื้นที่ ใกล้เมียวดีอีกครั้งหนึ่ง อ้างว่าจะเอาไปใช้ในโรงเรียน สถานพยาบาล และวัด ก็มีความกังวลในวงประชุมของกรรมาธิการ ว่า เอ๊ะ พื้นที่มันเกี่ยวข้องกับปัญหายาเสพติดอยู่นะคะ แต่ก็ทั้งรัฐและเอกชนมองว่ามันก็เป็นความย้อนแย้งอยู่ด้วยนะ เรื่องของการขายไฟฟ้าข้ามแดนนี่ค่ะ เคยได้รับอนุญาตจากรัฐบาลไทยมาตั้งแต่ปี 2539 มาแล้ว ตอนนั้นเราอยากจะพัฒนาเศรษฐกิจชายแดน แต่พอมามองสถานการณ์ในปัจจุบัน มันขัดแย้งค่ะ ชายแดนไทยพัฒนาไม่เท่ากับทุนสีเทาในฝั่งเพื่อนบ้าน อีกเรื่องหนึ่งค่ะ เรื่องของเสาสัญญาณอินเทอร์เน็ต มีการหันเสา ให้มุมกระจายสัญญาณกลับเข้ามาในไทย จะเป็นเรื่องใหญ่ที่ กสทช. จะหารือกับผู้ให้บริการค่ะ เพราะไปตรวจสอบพฤติกรรมการใช้งาน มันมีความผิดปกติอยู่ รายงานตำรวจและจับกุมไปได้บางส่วน รายงาน ระงับซิมการ์ดไปแล้ว นับกว่าล้านไซเบอร์ ตั้งคณะกรรมการเรื่องของไซเบอร์ คุณผู้ชมทายว่ามีกี่คณะค่ะ 6 คณะค่ะ แต่ทุกคณะทำได้เพียงแค่การบังคับรายงานเท่านั้น เอกชนเลยมองว่ากระสุนมันไม่พอค่ะ มีข้อเสนอแนะให้คณะฯ ร่วมระหว่างหน่วยงานต่าง ๆ เอาให้ชัด ให้มีอำนาจในการปราบปรามอย่างมีประสิทธิภาพเสียทีนะคะ คุณโรมก็อ้างถึงคำแนะนำรองศาสตราจารย์พวงทอง ซึ่งเป็นที่ปรึกษา คณะกรรมการความมั่นคงค่ะ อาจารย์พวงทอง มองว่าให้ใช้ศักยภาพที่เรามี คือ ความก้าวหน้าของโครงสร้างพื้นฐาน ทั้งไฟฟ้าและโทรคมนาคม เอาไปใช้เป็นอำนาจต่อรอง ให้เพื่อนบ้านต้องจัดการกับการแลกเปลี่ยนกับการขายไฟ และโทรคมนาคม ซึ่งดูเหมือนว่าแนวทางนี้ ทั้งสภาความมั่นคงแห่งชาติ และกระทรวงการต่างประเทศจะเห็นด้วยค่ะ คุณโรมบอกว่าไทยเป็นแบตเตอรี่ให้กับทุนสีเทานะคะ ทั้งสัญญาณอินเทอร์เน็ต และกระแสไฟฟ้า สัญญาณโทรคมนาคม และสัญญาณไฟฟ้า ว่าแล้วควรหรือไม่ ที่จะกลับไปจ่ายไฟ ให้กับพื้นที่ทุนสีเทาค่ะ</w:t>
      </w:r>
    </w:p>
    <w:p>
      <w:pPr>
        <w:pStyle w:val="BodyText"/>
      </w:pPr>
      <w:r>
        <w:t xml:space="preserve">(คุณรังสิมันต์) เบื้องต้นมีการคุยแน่นอน เบื้องต้นนี่ เดี๋ยวเราจะเดินทางไปที่ สมช. นะครับ ก็จะได้มีการคุยกัน ซึ่ง สมช. เขาก็มีหน้าที่ดูแลภาพรวมอยู่แล้ว แล้วเราก็หาโปรแกรม ที่เราจะเดินทางไปที่กระทรวงต่างประเทศนะครับ เนื่องจากว่ากระทรวงต่างประเทศก็ต้องรับหลาย ๆ เรื่อง ดังนั้น นี่ ว่าจริง ๆ เรื่องนี้ รัฐบาลก็ทราบ จริง ๆ ก็เคยคุยกัน เคยพูดในที่ประชุม ตอนที่เราอภิปรายทั่วไป คุยกันไปรอบหนึ่ง ทางรัฐมนตรี ท่านรัฐมนตรี DE ก็รับปากว่าจะเป็นวาระสำคัญ ที่ท่านจะให้วาระสำคัญนะครับ วันนี้เราต้องยอมรับว่าความคืบหน้ามีน้อยมาก มีการพิจารณาถึงกับว่าอาจจะมีการนะครับ ให้สัมปทานต่อไฟไปยัง เรื่องที่ เป็นเรื่องที่เราจะไม่เห็นด้วยอย่างแน่นอน รัฐบาลพิจารณาให้ดีกว่า การปล่อยให้ธุรกิจพวกนี้ดำเนินต่อไปนี่นะครับ มันจะสร้างปัญหาต่อคนไทยอย่างแน่นอน</w:t>
      </w:r>
    </w:p>
    <w:p>
      <w:pPr>
        <w:pStyle w:val="BodyText"/>
      </w:pPr>
      <w:r>
        <w:t xml:space="preserve">(คุณพรวดี) แต่ทีนี้ จะโทษแต่ประเทศเพื่อนบ้านไม่ได้ค่ะ คุณผู้ชมจำได้ไหม ที่การจับคอลเซ็นเตอร์จังหวัดนครศรีธรรมราช มานำเสนอไปแล้วนะคะ ตอนนั้นนี่ ก็มีข้อสังเกตอยู่ว่า ทำไมถึงขั้นออกหมายจับ แต่ก็ยังจับใครไม่ได้ ชาวจีนที่เป็นตัวบงการรายใหญ่ ก็ยังจับไม่ได้ค่ะ</w:t>
      </w:r>
    </w:p>
    <w:p>
      <w:pPr>
        <w:pStyle w:val="BodyText"/>
      </w:pPr>
      <w:r>
        <w:t xml:space="preserve">(คุณรังสิมันต์) ผมคิดว่ามันมีบางส่วนที่ถามว่าน่าพอใจไหม ก็น่าสนใจนะ อย่างเช่นที่จันทร์ดี ที่นครศรีธรรมราชนี่มีการจับแก๊งคอลเซ็นเตอร์ที่มาเปิดในประเทศไทย ถามว่าขยายผลการจับตัวการใหญ่ได้ไหม ยังไม่ได้ เพราะว่าหลังจากกรรมาธิการกระทุ้งนะครับ ตัวท่านรอง… ไม่รู้เป็นอดีตหรือยังนะครับ รองนายกฯ ในพื้นที่นี่ นายกฯ ท้องถิ่นนะครับ เขาก็หนีไป อันนี้มันก็เป็นการกระทุ่งของเรา ว่าปล่อยไว้ตั้งนานทำไม จนกระทั่งกรรมาธิการกับกรรมาธิการ เดี๋ยวภายในอีก 7 วัน จะทำให้ได้นี่ แต่โอไค ไม่เป็นไร มันก็พอมีการทำอะไรบ้าง แต่ในส่วนมีอยู่ทางฝั่งต่างประเทศนี่ คืบหน้าเท่าไร เราเห็น กสทช. Active อยู่บ้างนะครับ แต่ว่าต้องยอมรับว่าผลในทางปฏิบัติมันยังน้อย จึงเป็นเหตุผลว่าทำไมวันนี้เราต้องเชิญบริษัทเอกชนนี่ มาด้วยเช่นกันนะครับ</w:t>
      </w:r>
    </w:p>
    <w:p>
      <w:pPr>
        <w:pStyle w:val="BodyText"/>
      </w:pPr>
      <w:r>
        <w:t xml:space="preserve">(คุณพรวดี) นี่ค่ะ ฝ่าย กสทช. ก็ไปตรวจสอบเสาสัญญาณด้วยตัวเอง ตรวจสอบจุดแรกนะคะ บริเวณช่วงเช้านี้ ตลาดโรงเกลือ อำเภออรัญประเทศ จังหวัดสระแก้วค่ะ เขตชายแดน ไม่ถึง 20 เมตรค่ะ แต่ให้หันกลับมาที่ไทยแล้วนะคะ แต่รักษาการกรรมกาธิการ กสทช. ก็สั่งการว่าต้องแก้ไขเพิ่มเติม เนื่องจากว่ายังมีสัญญาณบางส่วน มันเล็ดลอดออกไปนอกประเทศได้ค่ะ จุดที่ 2 อยู่ที่โรงเกลือเช่นเหมือนกันค่ะ วันนี้อยู่ห่างจากชายแดนไทยเป็น 120 เมตรค่ะ ไม่พบสัญญาณที่ล้ำออกไปแล้วนะคะ แต่ด้วยความห่างของเสาที่น้อยกว่า 200 เมตร จากแนวชาวแดน ประกอบกับเสาสัญญาณ หันไปยังประเทศเพื่อนบ้าน เกิดการรื้อถอนตามคำสั่งของ กสทช. นี่เป็นมาตรการที่เกิดขึ้น หลังจาก กสทช. ประชุมกับผู้ให้บริการสัญญาณโทรศัพท์เคลื่อนที่ แล้วก็มีมาตรการออกมา 3 ข้อนะคะ คือจะต้องรื้อถอนสายอากาศที่หันไปยังประเทศเพื่อนบ้านโดยตรงค่ะ ส่วนเสาที่อยู่จากแนวชายแดน 200 เมตร แต่ยังหันทิศทางก็ยังหันไปที่ประเทศเพื่อนบ้านนี่ ก็ให้ส่งข้อมูลจำลองการแพร่สัญญาณมาให้ กสทช. พิจารณาด้วยนะคะ ผู้ให้บริการโทรศัพท์เคลื่อนที่ทุกราย จะต้องทวนสัญญาณหรือ Repeater แล้วก็กระจายต่อไปยังฝั่งเพื่อนบ้านหรือไม่ ถ้ามี ให้ระงับสัญญาณค่ะ ส่วนการให้บริการอินเทอร์เน็ตทางสาย ให้พิจารณาจำนวนผู้ใช้งาน มาตราการ หากมากผิดปกติรายงาน กสทช. จะมีการตรวจสอบร่วมกัน ถูกเอาไปใช้สำหรับแหล่งอาชญากรรมชายแดนหรือเปล่า ผู้ให้บริการทั้งสาย และไร้สาย จะต้องตรวจสอบ IP ที่ไปปรากฏการใช้งาน ว่าเป็นการใช้ผิดค่ะ นี่ เป็นเรื่องใหญ่ที่ต้องรอความชัดเจนในวันจันทร์หน้านี้นะคะ เพราะจะมีการนัดหารือกันในทางเทคนิค ว่าอะไรจะเป็นหลักเกณฑ์ที่สำคัญ ในการพิจารณาเพื่อให้ผู้ประกอบการใช้ เพื่อประกอบผู้ใช้งาน หรือตำรวจต่อไปพูดง่าย ๆ ก็คือเสาสัญญาณหันไปทำไมที่ฝั่งนั้นค่ะ</w:t>
      </w:r>
    </w:p>
    <w:p>
      <w:pPr>
        <w:pStyle w:val="BodyText"/>
      </w:pPr>
      <w:r>
        <w:t xml:space="preserve">(คุณไตรรัตน์) ภาพรวมนะครับ โดยรวมก็ดีขึ้นนะครับ ก็คือว่าอย่างเมื่อวานเราก็ออกสุ่มตรวจโดยที่ทางผู้บังคับการก็ยังไม่ได้ทราบนะครับ แต่ทางที่ดีอยู่ไปให้ทางประเทศเพื่อนบ้าน ทีนี้เราก็จะมีหลักฐาน เอกสาร แล้วเราก็จะส่งให้ผู้ประกอบการเขา เขาจะต้องจัดการกับ Sector ไหนนะครับ</w:t>
      </w:r>
    </w:p>
    <w:p>
      <w:pPr>
        <w:pStyle w:val="BodyText"/>
      </w:pPr>
      <w:r>
        <w:t xml:space="preserve">(คุณพรวดี) กสทช. ก็มองว่าวันนี้สถานการณ์มันดีขึ้นมากแล้วนะคะ จากเสาสัญญาณไป พื้นที่นำร่องชายแดนนะคะ จะพบว่ามีเสาสัญญาณ 141 ต้น ในพื้นที่ของ 5 จังหวัดชายแดนที่ถูกระงับสัญญาณไปแล้วนะคะ ขณะเดียวกันก็มีสายสัญญาณอีกราว ๆ กว่า 60 สถานีค่ะ ที่ในเวลานี้ต้องมีสายสัญญาณอีกราว ๆ กว่า 60 สถานีค่ะ ที่ในเวลานี้จะต้องหันสัญญาณเข้ามา เพื่อเป็นการระงับ ไม่ให้ปัญหานี้ลุกลามบานปลาย มากไปจนถึงปัจจุบันค่ะ</w:t>
      </w:r>
    </w:p>
    <w:p>
      <w:pPr>
        <w:pStyle w:val="BodyText"/>
      </w:pPr>
      <w:r>
        <w:t xml:space="preserve">[เสียงดนตรี]</w:t>
      </w:r>
    </w:p>
    <w:p>
      <w:pPr>
        <w:pStyle w:val="BodyText"/>
      </w:pPr>
      <w:r>
        <w:t xml:space="preserve">(คุณจีรชาตา) วันนี้สมัคร สว. วันสุดท้ายนะคะ ท่ามกลางการได้มาของ สว. ไม่ค่อยจะยึดโยงกับประชาชนสักเท่าไร แต่นอกจากการสมัคร สว. วันสุดท้ายแล้วค่ะ ต้องติดตามที่ศาลปกครองกลางด้วยนะคะ เพราะว่าจะมีคำวินิจฉัย กรณีคำที่มีผู้ร้อง ที่พรรคประชาไทย ที่ประสงค์สมัคร สว. ไปเพิกถอนระเบียบ กกต. ว่าด้วยการแนะนำตัว ในการเลือกสมาชิกวุฒิสภา ข้อ 5 ข้อ 8 ข้อ 7 วงเล็บ 2</w:t>
      </w:r>
    </w:p>
    <w:p>
      <w:pPr>
        <w:numPr>
          <w:ilvl w:val="0"/>
          <w:numId w:val="1001"/>
        </w:numPr>
      </w:pPr>
      <w:r>
        <w:t xml:space="preserve">จากการขาดการมีส่วนร่วม คำพิพากษาจะมีขึ้นในวันนี้ในเวลา 13.00 น. นะคะ ซึ่งก่อนหน้านี้ กกต. เอง เขาก็ได้แก้ไขเรื่องของการแนะนำตัวที่ทำผ่านสื่อออนไลน์ได้แล้วก็จริง แต่ที่น่าสนใจ ก็คือช่วง 2-3 วันก่อนหน้านี้ค่ะ ตุลาการผู้แถลงคดี ที่มีผู้ยื่นคำร้องนี่ ก็มองเห็นว่ามีอีกหลายข้อ ที่ไปกระทบกับผู้สมัคร โดยเฉพาะสายสื่อสารมวลชนและศิลปะการแสดง เขาอาจจะมีปัญหาในการที่เขาแสดงตัวตน และความสามารถผ่านสื่อสารสาธารณะ นี่เป็นการประกาศเสรีภาพด้วยหรือไม่ และการให้แนะนำตัวผ่านทางออนไลน์นั้น อาจจะไปสร้างภาระให้กับผู้สมัคร ที่เขาไม่มีความพร้อม การทำแบบนั้นก็จะเป็นการที่เขาเลือก การให้แนะนำตัวด้วยเอกสารไม่เกิน A4 ไม่เกิน 2 หน้า ถือว่าเป็นการไม่สอดคล้องกับสภาพสังคม และตัดโอกาสในการแนะนำตัว รวมทั้งตัดโอกาสที่ประชาชนได้รับทราบข้อมูลด้วยนะคะเป็นต้นค่ะ จากที่จะมีขึ้นในวันนี้ค่ะ อาจจะส่งผลต่อการคึกคักของบรรยากาศในการเลือก สว. กับบรรยากาศในวันนี้ได้เหมือนกันนะคะ ดิฉันคุยกับคคุณยิ่งชีพ ผู้จัดการ I Law จะส่งผลอย่างไรบ้าง คือ คุณยิ่งชีพจะมองว่าได้ทุกข้อตามที่ บก. ประชาไทยร้องขอไปนะ ก็จะมีโอกาสที่จะทำให้ทุกคนได้รับทราบข้อมูลมากขึ้น แต่มันคงช้าเกินกว่าที่จะทำให้คนมาสมัครเพิ่มมากขึ้นค่ะ</w:t>
      </w:r>
    </w:p>
    <w:p>
      <w:pPr>
        <w:pStyle w:val="FirstParagraph"/>
      </w:pPr>
      <w:r>
        <w:t xml:space="preserve">(คุณยิ่งชีพ) ศาลปกครองจะเห็นด้วยข้อไหนบ้างนะครับ เพราะว่าที่ฟ้องไปนี่ ฟ้องไปตั้งหลายข้อนะครับ แต่สมมติสารปกครองเห็นด้วยหมดเลย สารปกครองเห็นด้วยหมดเลย กับฝ่ายผู้ฟ้องคดีทั้งหมดเลย แล้วให้ยกเลิกระเบียบ กกต. หลายข้อนะครับ ก็จะสนุกครับ บรรยากาศหลังจากนี้นี่ มันคงไม่ทันแล้ว ที่ใครจะวิ่งไปสมัคร เพราะว่าเห็นคำพิพากษาศาลปกครอง แต่ว่าคนที่สมัครไปแล้วนี่ ไม่แน่ใจจะมีกี่หมื่นคนนะครับ ก็จะสามารถโฆษณา หาเสียงประชาสัมพันธ์ได้เต็มที่ ไม่ว่าจะเป็นการจัดเวที อาจจะมีการดีเบตประชันนโยบายนะครับ อาจจะมีการทำแบบเปิดเผยเลยนะครับ ใครสมัครที่อำเภอนี้บ้าง มารวมกัน นั่งคุยกัน ขายฝันเลย ใครอยากให้ตัวเองถูกเลือก อยากให้เลือกตัวเองเพราะเหตุผลอะไรบ้าง คือ สมมติว่าคนติดตามอยู่ที่บ้าน แล้วเห็นว่ามีผู้สมัครคนหนึ่ง แถลงจุดยืนนโยบายดีมาก เห็นด้วยมาก แนะนำตัวดีมาก เขาทำให้เห็นเรารู้ว่าเขาเป็นคนดี คนจริง ทำงานมาจริง ๆ เราอยากเลือกน่ะ ก็เราอาจจะเดินไปสมัครเพื่อโหวตคนนี้ เป็นไปได้นะครับ แต่พอศาลออกมาวันที่ 24 นี่ การเพิ่มจำนวนผู้สมัครได้ คงทำได้แค่ ให้คนที่บ้านนี่ ติดตามแล้วลุ้นไปด้วย</w:t>
      </w:r>
    </w:p>
    <w:p>
      <w:pPr>
        <w:pStyle w:val="BodyText"/>
      </w:pPr>
      <w:r>
        <w:t xml:space="preserve">(คุณจีรชาตา) จำนวนผู้สมัครนี่แหละค่ะ ที่น่าสนใจ เพราะภาพรวมที่เปิดรับ 4 วันที่ผ่านมา ตัวเลขล่าสุด ก็ยังมองว่าตัวก็ยังน้อยกว่าการประเมินของ กกต. ที่คาดว่าจะมีแต่ว่าในวันนี้คุณยิ่งชีพมองเหมือนกัน ว่าน่าจับตา เพราะเยอะกันเป็นพิเศษ เพราะมันเป็นวันสุดท้าย แล้วอาจจะรอวางแผนก่อนไง ว่าผู้สมัครมากน้อยแค่ไหน เพื่อเป็นการกลยุทธ์เพิ่มโอกาสให้กับตัวเองด้วย แต่ทีนี้ก็ไม่รู้เหมือนกัน ว่าคนแห่มาเยอะกันวันนี้จริง ๆ นี่จะมีปัญหามากน้อยแค่ไหนนะคะ แต่สาเหตุที่ประเมินว่าคนมาสมัครมากน้อยแค่ไหนนี่ แบบนี้ค่ะ ส่วนหนึ่งอาจจะเป็นอย่างนี้ค่ะ การประชาสัมพันธ์ ทำให้คนเข้าใจหรือมีส่วนร่วมได้ คุณสมบัติตต่าง ๆ ของการที่จะเป็นผู้สมัครนี่รายละเอียดยิบย่อยมากด้วยเหมือนกัน อย่างเช่น ถ้าคุณประเมินในช่วง 2 ปีที่ผ่านมานี่ ไม่ไปเลือกตั้ง ก็หมดสิทธิไปเลยนะ ตรงจุดนี้เอง อาจจะทำให้คนที่อยากสมัคร แต่ติดคุณสมบัติในข้อนี้ หายไปอาจจะหลักหมื่นคนด้วยค่ะ และยังมีความไม่ชัดเจนหลาย ๆ ข้อ อย่างเช่น ตำแหน่งนี่ ตำแหน่งอะไรบ้าง จะนับเป็นข้าราชการที่มีสิทธิสมัครได้ ผู้บริหารพรรคการเมืองค่ะ ตำแหน่งไหน ที่ถือว่าเป็นผู้บริหารพรรคการเมืองที่จะลงสมัครได้ การถือครองหุ้นสื่อ การไม่ถือครองหุ้นสื่อ เพื่อไม่ให้ครอบครองอย่างไร อันนี้ก็ทำให้เกิดความไม่แน่ใจ ว่าคนที่อยากจะสมัคร เขาต้องเคลียร์ตัวเองอย่างไร เพื่อไม่ให้ได้รับโทษในภายหลังด้วย เรื่องวันที่รับสมัครที่ประกาศค่อนข้างล่าช้า อันนี้ก็เป็นประเด็นเหมือนกันนะคะ เคลียร์ตัวเองไม่ทัน คือ หลายคนมองว่าอาจจะเปิดรับสมัครช่วงเดือนมิถุนายน แต่พอมาประกาศ ค่อนข้างกระชั้นว่าก็เคลียร์ตัวเองไม่ทัน มาได้ตามช่วงเวลาที่ประกาศค่ะ นี่อาจจะเป็นสาเหตุส่วนหนึ่งที่ทำให้เสียงส่วนมากที่คาดการณ์กันไว้ ที่น่าจับตามกันอีกอย่างหนึ่ง คือ เสียงจัดตั้งค่ะ จะมีมากน้อยแค่ไหน เพราะปกติแล้ว วันนี้นี่แหละค่ะ คุณยิ่งชีพมองว่าจะมีคนแห่มาสมัครมากที่สุด ซึ่งรวมถึงเสียงจัดตั้งมากนะคะ ซึ่งวันนี้แล้วอยากจะได้เสียงจัดตั้ง แต่ก็อาจจะเกณฑ์คนมาวันนี้แหละค่ะ แต่ว่าจริง ๆ สัญญาณมาตั้งแต่เมื่อวานนี้แล้วนะคะ ที่อาจจะมีคนที่มาสมัครในลักษณะคล้ายการจัดตั้ง คล้ายการจัดตั้งคืออย่างไร คือ เอกสารมาชุดใกล้ ๆ สมัครในอำเภอกลุ่มเดียวกัน ที่แหละค่ะ ที่คล้ายการจัดตั้ง แต่ส่วนหนึ่งก็ต้องยอมรับเหมือนกันนะคะ ว่าระบบ สว. ครั้งนี้ ค่อนข้างที่จะเอื้อ กระบวนการมีเสียงจัดตั้งมากทีเดียวค่ะ เช่นเดียวกันค่ะ</w:t>
      </w:r>
    </w:p>
    <w:p>
      <w:pPr>
        <w:pStyle w:val="BodyText"/>
      </w:pPr>
      <w:r>
        <w:t xml:space="preserve">(คุณยิ่งชีพ) แต่ก็ขอเรียน ว่าเลือก สว. ครั้งนี้นี่ เป็นระบบที่ออกแบบเอาไว้ให้เอื้อกับกระบวนการจัดตั้ง หรือเอื้อกับคนที่มีเครือข่ายหรือมีพรรคพวกเยอะนะครับ การที่คนหนึ่งคนจะลงสมัคร สว. แล้วชักชวน พรรคพวก เพื่อนฝูง ไปสมัครด้วยนะครับ ไม่ได้ผิดกฎหมายอะไรเลยนะครับ เป็นช่องทางที่ระบบนี่ จัดตั้งเอาไว้ ว่าถ้าคุณจะสมัครคุณต้องทำแบบนี้แหละ ไม่มีกฎหมายอะไรห้ามชวนนะครับ สมมติผมอยากสมัคร สว. นะครับ แล้วผมอยากเป็นนะครับ ผมอยากให้มีคนไปเลือกผม ผมก็ไปพูดกับเพื่อนที่เรียนมาด้วยกัน พูดกับพี่ที่ทำงาน หรือว่าไปพูดกับญาติพี่น้องคนแถวบ้าน ว่าทุกคน ผมจะสมัคร สว. นะ ไปช่วยสมัครกันหน่อย นี่ผมจะสมัครอาชีพนี้ อำเภอนี้นะครับ ทุกคนไปช่วยสมัครกันหน่อย ไม่ผิดเลยนะ ไม่ผิดเลย ไม่ผิดกฎหมายอะไรเลยนะครับ แต่อย่าไปจ่ายสตางค์ ผมจ่ายค่าสมัครให้ ถ้าคุณไปสมัคร คุณเลือกผมแบบนี้ ให้เงินเท่านี้ ผมจะให้ผลตอบแทนเท่านี้ อันนี้ผิด แต่ถ้าผมแค่ชักชวนไปนี่ ไม่ผิดกันทั้งนั้นเลย แต่ก็ทำกันทั้งนั้นน่ะ ไม่จำเป็นต้องเป็นฝ่ายไหน เป็นคนของพรรคไหน เป็นคนของกลุ่มไหน ใครที่อยากเป็นน่ะทำกันหมดน่ะ</w:t>
      </w:r>
    </w:p>
    <w:p>
      <w:pPr>
        <w:pStyle w:val="BodyText"/>
      </w:pPr>
      <w:r>
        <w:t xml:space="preserve">(คุณพรวดี) ความสนใจในวันนี้ ก็คือจะตกค้างมากน้องแค่ไหน คนเด่นคนดังจะตบเท่ากันมาสักเท่าไร ของศาลปกครองจะเป็นคุณต่อผู้สมัคร ในการแสดงความรู้ ความสามารถ วิสัยทัศน์เพิ่มขึ้นหรือไม่ และหนีไม่พ้นนะคะ ว่า การตัดประชาชนครั้งนี้ค่ะ การตัดประชาชนออกไปโดยเจตนารมณ์ ก็มีคำอธิบายในเชิงวิชาการออกมานะคะ ว่ารัฐธรรมนูญต้องการจะให้ที่มา สว. ในชุด 200 คนนี้ ปราศจากสานสัมพันธ์ในทางการเมือง เมื่อเทียบกับหลักการมันเป็นแบบนั้นหรือเปล่านะคะ วิเคราะห์เพิ่มเติมกับ ผศ. ดร. วันวิชิต บุญโปร่ง มหาวิทยาลัยรังสิต สวัสดีคะอาจารย์คะ</w:t>
      </w:r>
    </w:p>
    <w:p>
      <w:pPr>
        <w:pStyle w:val="BodyText"/>
      </w:pPr>
      <w:r>
        <w:t xml:space="preserve">(คุณวันวิชิต) สวัสดีครับ ท่านผู้ฟังค่ะ อาจารย์เท่าที่ประเมิน ตัวเลขของการส่งใบสมัคร ที่ดูเหมือนว่าจะยังคงห่างไกลจากเป้าที่ กกต. ตั้งไว้</w:t>
      </w:r>
    </w:p>
    <w:p>
      <w:pPr>
        <w:pStyle w:val="BodyText"/>
      </w:pPr>
      <w:r>
        <w:t xml:space="preserve">(คุณพรวดี) มันสามารถอธิบายได้ด้วยเหตุผลอะไรบ้าง ค่ะ</w:t>
      </w:r>
    </w:p>
    <w:p>
      <w:pPr>
        <w:pStyle w:val="BodyText"/>
      </w:pPr>
      <w:r>
        <w:t xml:space="preserve">(คุณวันวิชเหตุผลที่ง่ายมากเลยนะครับ จากเหตุผลหลประชาสัมพันธ์ของ กกต. ที่ไปยังประชาชน นั่นคือเหตุผลหลักนะครับ ว่าการประชาสัมพันธ์ พูดตรง ๆ ว่ามันกระชั้นชิด ไม่ได้ทิ้งช่วงเวลานะครับ ให้ประชาชนได้เตรียมตัวนะครับ ตัวเลข ณ ขณะ 34,000 คนโดยประมาณใช่ไหมครับ แล้ววันนี้วันสุดท้าย ผมคิดว่าถ้า 50,000 ถ้า คนมองแบบตัวเลขบัญญัติไตรยางศ์นี่ 100,000 ก็ยากยนเต็มที และในแง่นี้นะครับ ก็อาจจะมองเห็นเอาง่าย ๆ ว่าในเบื้องต้นเอาง่าย ๆ ว่าเป็นจากการประชาสัมพันธ์ เรื่องกติการหรือรายละเอียด มันทำให้ประชาชนที่เขาศึกษาแล้ว รู้สึกว่าเกรงว่ากลัวจะไม่ได้รับการแข่งขันที่อย่างเป็นธรรม ในเรื่องไขว้สายอะไรต่าง ๆ นี่ 20 สาขาวิชาชีพนี่ ไม่มีหลักประกัน หรือแนวทางการคัดเลือก หรือสายที่ไคว่กันนี่นะฮะ จะเป็นอย่างไร กติกานี่ไม่ชัดเจนอยู่แล้ว ว่าประกอบกับว่าคำอธิบาย หรือรายละเอียดปลีกย่อยนี่ ว่าในการเลือกครั้งแรกนะครับ เลือกกันเองในอาชีพเดียวกัน และในรอบที่ 2 นี่ หลายอำเภอจะต้องมาเลือกไคว้ใช่ไหมครับ มันก็เกิดให้เอื้อกันได้ หมายความอย่างนี้ครับ คุณจีรชาตา คุณพรวดี ถ้าเป็นเสียงในมือนี่ เสียงหนึ่งมี 2 เสียงนี่ มันไม่ได้มีหลักประกันว่า กกต. ว่า 2 เสียงนี่เลือกตัวเอง หรือจะ 2 เสียงให้คนอื่นก็ได้นะครับผม คิดว่าคนเรามองที่ประสบการณ์การซื้อเสียงของบ้านเรานี่ ถ้าสมมติมาสมัครในบ้านเรา 2,500 ไม่รู้แหละว่ามีเจตจำนงจ่ายเองหรือใครจ่ายให้นี่ ประกันได้แค่ไหนว่า 2 เสียงนี่ จะเป็นที่เป็นเรื่องของการระบบจัดตั้ง ดังนั้น หลายคนที่วิเคราะห์ว่าพรรคการเมืองที่มีฐานเสียงดี ในระบบเครือข่ายที่เข้มแข็งนี่ การเกณฑ์คนหรือลดความเสี่ยงในการกระจายสาขาอาชีพ บางสาขาวิชาชีพ อย่างเช่น ในพรรคที่มีสาขาวิชาชีพนะครับ คืออย่างมี 20 สาขานี่ สาขาวิชาชีพนี่นะครับ ส่งคนไปสาขาละ 5 คน 10 นี่นะฮะ เพื่อป้องกันว่าต่อให้มีการเลือกไขว้สายนี่นะครับ ถ้ามีครบทุกสายนี่ โอกาสที่จะทำให้ทุกคนหลุดเข้าไป ลึกระดับชาติเป็นไปได้สูง เป็นไปสู่การตัดโอกาส หรือการทำให้เกิดการบั่นทอนกำลังใจประชาชน ที่คิดอย่างสุจริตและอาสาเข้ามาทำหน้าที่วุฒิสมาชิก เพราะฉะนั้น ก็ทำให้พวกเดียวกันหรือคนกันเองหรืออะไรต่าง ๆ อาจะเกิดขึ้น หลังจากที่ได้พบ 200 รายชื่อวุฒิสมาชิกในครั้งสุดท้าย ชี้ชัดว่าคนเหล่านี้ที่มาที่ไปนี่เชื่อมโยงกับกลุ่มเครือข่ายการเมืองอย่างไรบ้าง เพราะฉะนั้น ช้างป่าเผาไหม้ ถ้าหลุดออกมา แสดงว่าการเมืองไทยเรายกระดับไปพอสมควรนะครับ</w:t>
      </w:r>
    </w:p>
    <w:p>
      <w:pPr>
        <w:pStyle w:val="BodyText"/>
      </w:pPr>
      <w:r>
        <w:t xml:space="preserve">(คุณจีรชาตา) อาจารย์ ไอ้ความยิบย่อยต่าง ๆ เหล่านี้ไม่ว่าจะด้วยคุณสมบัติ การกระชั้นชิดการสมัครการประชาสัมพันธ์ ที่อาจารย์ก็อาจจะมองว่าไม่เพียงพอ ความยากของการเลือกนี มันเป็นเหตุผลที่อาจารย์ไปแสดงความคิดเห็นไว้ไหมว่า เป็นการเชื่อมจิตกับรัฐประหาร อาจารย์ขยายความให้หน่อย การเชื่อมจิตมันจะไปเยื่อมโยงกับคณะรัฐประหารกับการได้มาซึ่ง สว. ชุดนี้น่ะค่ะ</w:t>
      </w:r>
    </w:p>
    <w:p>
      <w:pPr>
        <w:pStyle w:val="BodyText"/>
      </w:pPr>
      <w:r>
        <w:t xml:space="preserve">(คุณวันวิชิต) อ๋อครับ เคยให้สัมภาษณ์การเชื่อมรัฐธรรมนูญแน่นอนครับ ว่าจับ คือ ถ้าเกิดเปิดโอกาสในการสร้างสถาบันการเมืองให้เกิดความเข้มแข็ง ประชาชนต้องมีส่วนร่วม แต่การทำเงื่อนไขทำให้ประชาชนเกิดความซับซ้อน ทำให้ประชาชนเกิดความรู้สึกยับยั้งชั่งใจ ยังไม่พร้อมหรือยังไม่กล้าทปี่จะเข้ามา ตรงนี้ต่างหากที่เขาจะดีไซน์ ในการสร้างโอกาสให้เครือข่ายหรือพรรคการเมืองที่วางแผนระยะยาว ว่าเครือข่ายตัวเองก็คงจะเข้มแข็ง และนั่นหมายถึงว่าการเชื่อมจิต เขาจะไม่มาป่าวประกาศเราพวกเดียวกัน อะไรตรงนี้ เขาก็จะเลือกพวกเดียวกัน ดูมองหน้าตารู้ว่าที่มาที่ไปคือใครนี่ก็จัดการเรียบร้อย และนั่นคือ… นั่น 2 บอกว่ากกต. รับประกันว่าวันที่ 2 กรกฎาคม จะประกาศให้ครบ 200 รายชื่อใช่ไหมครับ ผมเชื่อว่ามีร้องหรือการประกาศคนที่ขาดคุณสมบัติค่อนข้างเยอะ มันก็ไปเอื้อให้กับ สว. นะครับ ปฏิบัติหน้าที่ไปเรื่อย ๆ จนกว่าจะไปสมาชิกวุฒิสภาทั้ง 200 คน ชุดใหม่มาแทนนะครับ อันนี้คือการ… ผมพูดตรง ๆ ว่าการเชื่อมจิตครั้งนี้มองระยะยาว ว่าฐานอำนาจเดิมนั้นเป็นฐานอำนาจที่เชื่อไหมนะครับ ไม่ต้องบอกกัน แต่รับรู้กัน มองหน้าก็รู้กันแล้ว ว่ามองหน้าก็รู้แล้ว โอเค แล้ว ว่าจำนวนของผู้สมัครนี่เขาคาดการณ์ว่าไม่เยอะ แล้วเป็นอย่างนั้นจริง ๆ ก็คงเป็นอย่างนั้นจริง ๆ อย่างที่บอกนะครับ</w:t>
      </w:r>
    </w:p>
    <w:p>
      <w:pPr>
        <w:pStyle w:val="BodyText"/>
      </w:pPr>
      <w:r>
        <w:t xml:space="preserve">(คุณพรวดี) ไปถึง สว. ที่กำลังปฏิบัติหน้าที่ตามที่รัฐธรรมนูญบัญญัติ ให้รอ สว. ชุดใหม่เรียบร้อยนะคะ เขาก็บอกว่าเขาไม่ได้ทำได้เหมือนเดิมในทุก ๆ อย่าง จะไปมองว่าเขาจะเป็นตัวแปรที่สำคัญในทางการเมือง มันก็มองว่าอาจจะมองในแง่ความเคลื่อนไหวก็เป็นตัวแปรพอสมควรนะ</w:t>
      </w:r>
    </w:p>
    <w:p>
      <w:pPr>
        <w:pStyle w:val="BodyText"/>
      </w:pPr>
      <w:r>
        <w:t xml:space="preserve">(คุณวันวิชิต) ครับ คุณพรวดี แม้ว่าจะไม่มีสิทธิ์ร่วมเลือกนายกรัฐมนตรีที่ผ่านมา แต่การเคลื่อนไหว การรวบรวมรายชื่อในการตรวจสอบ ท่านนายกรัฐมนตรี เราก็เห็นไว้ยังมีอิทธิฤทธิ์อิทธิเดชไปเรื่อย ๆ นี่ ยังมีเวลาอีก 1 เดือน 2 เดือน เป็นอย่างน้อย ทำหน้าที่ตรงนี้ไปได้นะครับ</w:t>
      </w:r>
    </w:p>
    <w:p>
      <w:pPr>
        <w:pStyle w:val="BodyText"/>
      </w:pPr>
      <w:r>
        <w:t xml:space="preserve">(คุณจีรชาตา) เอ๊ะ อาจารย์คะ แต่การพยายามส่งคนของตัวเองเข้ามาให้อยู่ใน สว. กลุ่มนี้ เอาล่ะ อาจจะไปรอว่าจะมี DisQualified ระบบนี่ ที่มีการมองกันว่าให้มีคะแนนจัดตั้งได้เหมือนกัน ขั้วใหม่ก็พยายามส่งคนเข้ามาเหมือนกันคะ อาจารย์ไม่มองว่ามันอาจจะทำให้กลายเป็นว่า สว. เป็นกลุ่มของทางการเมืองเพิ่มขึ้นหรือเปล่าท่านอาจารย์</w:t>
      </w:r>
    </w:p>
    <w:p>
      <w:pPr>
        <w:pStyle w:val="BodyText"/>
      </w:pPr>
      <w:r>
        <w:t xml:space="preserve">(คุณวันวิชิต) คือ ถ้าตรงนี้ก็อยู่ทีของ กกต. ครับ ว่าจะทำหน้าที่ได้โปร่งใสเป็นธรรมมากแค่ไหน ืด้าน กกต. ไม่ทำให้มันง่าย หมายความว่ารับ ๆ ไปก่อนแล้วไปสอยที่หลัง อันนี้ประชาชนก็จะไม่พอใจ ถ้าเกิดการตรวจสอบอย่างเข้มงวด ไม่กติกานั้น ไม่กี่วันเพิ่งแก้ อย่างเช่น ไม่สามารถให้สัมภาษณ์กับสื่อมวลชนได้ ใช่ไหมครับ แน่นอนครับ ผมคุยกับคุณจีรชาตา คุณพรวดี ผมโดน แม้ว่าผมจะไม่ได้เปล่าประกาศว่าผมสมัครวุฒิสมาชิก แต่ว่าถ้ารับรู้ภายหลัง ว่าสร้างความได้เปรียบให้ตัวเองนี่ ด้วยการที่เขียนรายละเอียดยิบย่อยนี่ เป็นการผูกมัดทำให้เกิดความรู้สึกว่าประชาชนไม่เกิดความเชื่อมั่น ว่าในแง่ของรายละเอียด หรือข้อมูลในรายละเอียด มีในเรื่องของซ่อนมีดหรือดาบอาญาสิทธิ์ไว้ หลายคนก็เลยกังวลครับ ว่ามีในการเมืองรุนแรงจะรอด หรือกลุ่มขั้วนี้จะตายนี่ กกต. ก็ทำหน้าที่ด้วยความตรงไปตรงมา เป็นธรรม และเป็นกลางนะ ก็จะเกิดวิกฤติทางการเมืองนะครับ</w:t>
      </w:r>
    </w:p>
    <w:p>
      <w:pPr>
        <w:pStyle w:val="BodyText"/>
      </w:pPr>
      <w:r>
        <w:t xml:space="preserve">(คุณพรวดี) จากที่อาจารย์พิสูจน์การจัดตั้ง มันพิสูจน์กันอย่างไร การทุจริตในทางการเมืองคล้าย ๆ กัน มันก็ไม่ใช่การจัดตั้งหรือเปล่าคะ อาจารย์</w:t>
      </w:r>
    </w:p>
    <w:p>
      <w:pPr>
        <w:pStyle w:val="BodyText"/>
      </w:pPr>
      <w:r>
        <w:t xml:space="preserve">(คุณวันวิชิต) คือ ต้องดูสาขาวิชาชีพครับ ว่า เทียบเคียงสาขาวิชาชีพ กลุ่มที่เกี่ยวข้องกับทางการเมืองในท้องถิ่น กลุ่มอื่น ๆ เกษตรกรที่เคลื่อนไหว หรือคนที่เคลื่อนไหวภาคประชาสังคมที่อิงกับการเมืองนี่ ก็อาจจะมองภาพในเบื้องต้นได้ แต่ก็ไม่สามารถมองในภาพ แต่มันห้ามความคิดไม่ได้ครับ ตรงนี้ไม่มีใครยอมรับครับ คุณจีรชาตา คุณพรวดี แต่เราก็สามารถออกหน้าจิ๊กซอเราเองได้</w:t>
      </w:r>
    </w:p>
    <w:p>
      <w:pPr>
        <w:pStyle w:val="BodyText"/>
      </w:pPr>
      <w:r>
        <w:t xml:space="preserve">(คุณพรวดี) ค่ะ กกต. รับบทหนักนะคะ ก็ขอขอบพระคุณอาจารย์มากนะคะ ท่านผู้ช่วยศาสตร์รัฐศาสตร์ จากมหาวิทยาลัยรังสิตนะคะ เดี๋ยวพอหมดช่วงเวลารับสมัคร สว. วันสุดท้ายนี่ ตัวเลขจะไปอยู่ที่เท่าไร ทางนี้สื่อมวลชนแล้วก็ยืนยันนะคะ ว่ากระบวนการในการตรวจสอบข้อร้องเรียน เรื่องของคุณสมบัตินี่ มีได้ในทุก ๆ พื้นที่ แม้ว่าจะเป็นตำบลที่เราไม่ได้เคยได้ยินชื่อมาก่อน กกต. ก็บอกสามารถทำได้นะคะ</w:t>
      </w:r>
    </w:p>
    <w:p>
      <w:pPr>
        <w:pStyle w:val="BodyText"/>
      </w:pPr>
      <w:r>
        <w:t xml:space="preserve">(คุณจีรชาตา) คือเข้าใจว่า แต่อย่างไรก็ตามในวันสมัครเลือกตั้งวันสุดท้าย… การสมัคร สว. วันสุดท้ายนะคะ จะมีคนจับตาเหมือนกันค่ะ คนเด่น คนดัง มาลงเพิ่มมากขึ้นไหมนะคะ หลังจากเห็นเห็นหน้าค่าตากันมาตลอด จากที่เป็นที่รู้จัก บุคคลทั่วไปจะมายื่นกันมาน้อยแค่ไหน มากน้อยแค่ไหน ก็มีการแนะนำ จากทางเลือกตั้งระดับอำเภอที่เขตบึงกุ่มนะคะ ว่าคนที่จะมาสมัครนี่มาเนิ่น ๆ หน่อย เผื่อเวลาในการตรวจสอบเอกสารต่าง ๆ จะได้ไม่พลาดโอกาสในการสมัครนะคะ ติดตามมาจากคุณญาณี ไหว้ครู รายงานมาจากสำนักงานเขตบึงกลุ่มค่ะ คุณญาณีคะ</w:t>
      </w:r>
    </w:p>
    <w:p>
      <w:pPr>
        <w:pStyle w:val="BodyText"/>
      </w:pPr>
      <w:r>
        <w:t xml:space="preserve">(คุณญาณี) ค่ะ ถ้าผู้สมัครนะคะ มาถึงที่สมัครก่อนเวลา 16.30 น. และรับบัตรคิวแล้วนะคะ แต่ก็สามารถดำเนินการสมัครจนเสร็จสิ้นได้ แต่ถ้าหากว่าเกิดเอกสารไม่พร้อม ไม่เรียบร้อยนะคะ ก็อาจจะพลาดโอกาสการเป็น สว. ได้ค่ะ และจากการติดตามบรรยากาศช่วงเช้าที่ผ่านมาที่มา ว่าจะมีผู้สมัครมาอย่างเยอะนั้น ก็เป็นการผิดคาดค่ะ วันนี้เป็นวันสุดท้ายของการสมัครสมาชิกวุฒิสภา หรือ สว. 2567 หรือว่า สว. โดยที่สำนักงานเขตบึงกุ่มนะคะ สำนักงานเขตบึงกุ่มนะคะ ที่มีผู้สมัครเข้ามายื่นสมัครตั้งแต่ช่วงเช้า โดยรวมยังถือว่าบรรยากาศเงียบเหงาค่ะ ท่านรองร้อยตรี ในธุรกิจในพื้นที่ นอกจากกิจการ SME ค่ะ และนายวรวิทย์ แทบเสียง เทียบเสียง นะคะ ลูกจ้าง ซึ่งไม่ใช่ส่วนราชการ ด้านศาสตราจารย์อรทัย ชื่นมนุษย์ ด้านจิตวิทยา ก็มายื่นสมัครในกลุ่มสตรีค่ะ โดยการรับสมัครที่เขตบึงกุ่มนะคะ ก็ยังไม่พบ Big name หรือผู้มีชื่อเสียงมาสมัครในวันนี้ค่ะ โดยทางเขตบึงกลุ่ม เปิดเผยการเปิดรับสมัครทั้ง 5 วันที่ผ่านมา เป็นไปเรียบร้อย ส่วนวันนี้วันสุดท้ายค่ะ จึงแนะให้ผู้สมัครมาแต่เนิ่น ๆ เผื่อเวลาตรวจสอบเอกสาร และเปิดรับคิวถึงเวลา 16.30 น. ค่ะ</w:t>
      </w:r>
    </w:p>
    <w:p>
      <w:pPr>
        <w:pStyle w:val="BodyText"/>
      </w:pPr>
      <w:r>
        <w:t xml:space="preserve">(คุณสมพร) ถ้าสมมติว่าท่านมา ในเวลา 4 โมงครึ่ง เราก็จะให้ผู้สมัครเข้ามาอยู่ในอาณาบริเวณผู้รับสมัคร และเวลา 4 โมงครึ่ง เราจะปิดประตูนะครับ ปิดประตูนะครับ คนที่อยู่ภายในก็สามารถที่จะสมัครได้นะฮะ ก็จนแล้วเสร็จ แต่หากเอกสารไม่ครบ ซึ่งเป็นข้อกฎหมายอยู่แล้ว เราจะคืนเอกสารให้ผู้สมัครไป ซึ่งเป็นการเสียโอกาสผู้สมัคร จึงอยากฝากท่านผู้สมัครทุกท่านนะฮะ ถ้ากลัวว่าเอกสารไม่ครบ ก็ให้มาตั้งแต่เนิ่น ๆ เพื่อจะได้ดูเอกสารให้ครบถ้วนเสียก่อน และสามารถแก้ไขได้ทัน</w:t>
      </w:r>
    </w:p>
    <w:p>
      <w:pPr>
        <w:pStyle w:val="BodyText"/>
      </w:pPr>
      <w:r>
        <w:t xml:space="preserve">(คุณญาณี) ส่วนการรับสมัคร สว. ช่วงเช้านะคะ พลตรีนายแพทย์เกีทองนะคะ ก็ไปยื่นใบสมัครแล้วแต่ไม่เปิดเผยค่ะ ว่าสมัครในกลุ่มใด เนื่องด้วยกังวลว่าการบอกข้อมูลกับสื่อนั้น จะขัดต่อระเบียบการแนะนำตัวค่ะ และในวันนี้พรุ่งนี้ค่ะ กกต. จะเปิดเผยชื่อผู้สมัคร สว. ทั่วประเทศนะคะ จากนั้นในวันที่ 29 ก็จะมีการประกาศผู้ที่ผ่าน หรือไม่ผ่าน ในการรับสมัครค่ะ ซึ่งผู้ที่ผ่านจะได้รับหมายเลขที่จะใช้ในกระบวนการเลือกระดับอำเภอ แต่หมายเลขดังกล่าวจะใช้ในรอบแรกเท่านั้นนะคะ เพราะว่ารอบที่ 2 จะเปลี่ยนแปลงไป จากที่เห็นว่ายอดหมายเลขไปค่ะ ทั้งนี้ยอดสมัคร สว. 4 วัน ตั้งแต่วันที่ 20-23 พฤษภาคม นะคะ จำนวน 34,169 ค่ะ โดยสมัครเมื่อวานวันเดียวพุ่งพรวดไปหมื่นคนเลยค่ะ เป็น 86 คน ซึ่งการรับสมัครในวันนี้จะเป็นการรับสมัครวันสุดท้ายแล้วนะคะ ยังคงรับสมัครได้นะคะ จนถึงเวลา 16.30 น. ค่ะ สำหรับในช่วงบ่ายวันนี้ ยังต้องลุ้นคำพิพากษาของศาลปกครองนะคะ ว่าด้วยการแนะนำตัวผู้สมัคร สว. ว่าศาลจะชี้ขาดอย่างไรค่ะ แต่ว่าไม่ว่าจะชี้ขาดไปในทางไหนนะคะ ทาง กกต. ก็มีแผนรองรับเตรียมพร้อมไว้แล้วค่ะ</w:t>
      </w:r>
    </w:p>
    <w:p>
      <w:pPr>
        <w:pStyle w:val="BodyText"/>
      </w:pPr>
      <w:r>
        <w:t xml:space="preserve">(คุณจีรชาตา) ค่ะ ขอบคุณคุณญาณีค่ะ</w:t>
      </w:r>
    </w:p>
    <w:p>
      <w:pPr>
        <w:pStyle w:val="BodyText"/>
      </w:pPr>
      <w:r>
        <w:t xml:space="preserve">(คุณพรวดี) ไปดูภูมิภาคพื้นที่กันนนะคะ การสมัครในหลาย ๆ พื้นที่ก็จะพบว่าบางคนนี่ อยากจะสมัครจริง ๆ พอไปถึงแล้ว ก็สมัครไม่สำเร็จค่ะ บรรยากาศการรับสมัครสมาชิกวุฒิสภา จากเชียงใหม่ อำเภอนะคะ ก็มีคนสนใจแล้วก็ทยอยเดินทางมาสมัครตั้งแต่ช่วงเช้าค่ะ คุณนพดล สุยะ กรรมการการเลือกตั้งจังหวัด บอกว่าลงพื้นที่ไปในอำเภอต่าง ๆ โดยพบว่าบางอำเภอ มีผู้มาสมัคร ก็แต่สมัครไม่ได้ เพราะว่าอะไรรู้ไหมคะ อยู่ระหว่างการถูกระงับใช้สิทธิเลือกตั้ง เพราะไม่ได้ไปใช้สิทธิ์เลือกตั้งก่อนหน้านี้นะคะ แล้วก็ยังมีคนที่ยังคงสังกัดเป็นสมาชิกนักการเมืองอยู่ค่ะ ส่วนที่ลำปาง ผู้สมัคร สว. ที่นั่น ส่วนใหญ่เป็นกลุ่มสตรี ไปรอยื่นเอกสารกัน ไปก่อนเวลารับเปิดสมัครนะคะ ก็ทำให้บรรยากาศคึกคึกเลยค่ะ ไม่ต่างจากที่ พิจิตร อุตรดิตถ์นะคะ น่าจะมีผู้สมัครมาเพิ่มเติม แต่บางส่วนที่มีปัญหา ก็คือเอกสารไม่ครบค่ะ โดยเฉพาะเอกสารการทำงานในกลุ่มสาขา ซึ่งประสบการณ์ 10 ปีขึ้นไป ไม่พอนะคะ ต้องมีคนมารับรองประสบการณ์ของคุณผู้ชมด้วยนะคะ ว่ามีคุณสมบัติครบจริง ๆ ค่ะ ในขณะที่จังหวัดอุตรดิตถ์ค่ะ คนที่มาสมัครส่วนใหญ่มีตำแหน่งเป็นกรรมการสาขาพรรคนะคะ ซึ่งจะต้องลาออกจากตำแหน่งไม่น้อยกว่า 5 ปี จึงจะมีสิทธิสมัคร สว. ได้ค่ะ และการเมืองภาพใหญ่วันนี้ค่ะ นายกรัฐมนตรีจะเดินทางมาถึงไทยแล้วนะคะ หลังจากที่เสร็จสิ้นการปฏิบัติราชการ ว่าน้อมรับมติของศาลรัฐธรรมนูญ ขาดความซื่อสัตย์เป็นที่ประจักษ์ และฝ่าฝืนจริยธรรมอย่างร้ายแรงนะคะ เตรียมส่งข้อกล่าวหา ตามคำสั่งของศาลนะคะ</w:t>
      </w:r>
    </w:p>
    <w:p>
      <w:pPr>
        <w:pStyle w:val="BodyText"/>
      </w:pPr>
      <w:r>
        <w:t xml:space="preserve">(คุณจีรชาตา) ก็คือรับคำร้องของ 40 สว. ไว้วินิจฉัยความเป็นรัฐมนตรี ของนายเศรษฐา ทวีสิน นะคะ ส่วนของนายพิชิต ชื่นบาน การวินิจฉัย การชี้ขาด ก็จะมีแค่ว่านายกรัฐมนตรีจะพ้นจากตำแหน่งหรือไม่นะคะ ติดตามกับคุณเสาวรักษ์ วัฒนศิลป์ กับการบ้านการเมือง ค่ะ</w:t>
      </w:r>
    </w:p>
    <w:p>
      <w:pPr>
        <w:pStyle w:val="BodyText"/>
      </w:pPr>
      <w:r>
        <w:t xml:space="preserve">[เสียงดนตรี]</w:t>
      </w:r>
    </w:p>
    <w:p>
      <w:pPr>
        <w:pStyle w:val="BodyText"/>
      </w:pPr>
      <w:r>
        <w:t xml:space="preserve">(คุณเสาวรักษ์) เศรษฐา ทวีศิลป์ ระหว่างเดินสายปฏิบัติงานต่างประเทศรวม 10 วัน ต้องนั่งโต๊ะชี้แจงเมื่อวานนี้ เหตุการวินิจฉัยความเป็นรัฐมนตรี นอกจากจะพร้อมสู้คดีนายก เศรษฐาบอกว่า เดินมาจุดนี้ จะเผชิญทุกกรณี ไม่มีเหตุต้องขอกำลังใจจากใครเป็นกรณีพิเศษด้วย รายงานว่าศาล ว่ามติศาลรัฐธรรมนูญรับคำร้องไว้วินิจฉัยแล้วค่ะ และภาพที่เห็นอยู่นี่ นายกฯ เศรษฐาอยู่ระหว่างปฏิบัติภารกิจที่โตเกียว ประเทศญี่ปุ่น และทีมข่าวยืนยันค่ะ ว่าบทสนทนาปลายสายได้รับทราบมติของศาลรัฐธรรมนูญ รับคำร้องของ 40 สว. ไว้พิจารณาวินิจฉัยแล้ว จากนั้น นายกฯ เศรษฐา ก็เข้าประชุมและปฏิบัติงานปกติค่ะ แต่ภายใต้ท่าทีที่ปกตินี้ นายกเศรษฐาจะน้อมรับให้คำสัมภาษณ์ว่าน้อมรับมติศาล เพื่อจัดทำคำชี้แจงข้อกล่าวหา แล้วก็ส่งให้ศาลรัฐธรรมนูญตามคำสั่งค่ะ นายกฯ เศรษฐาลั่นวาจาว่าพร้อมเผชิญทุกด้วยค่ะ ว่ามาถึงจุดนี้ จะด้วยแง่ของกระแสที่ถาโถม จะด้วยเงื่อนไขของกฎหมาย หรือแม้แต่กลเกมทางการเมือง แต่ไม่เลือกที่จะวิเคราะห์คาดการณ์นะคะ ว่า สว. ต้องการอะไรถึงยื่นคำร้องต่อศาลรัฐธรรมนูญ เกี่ยวข้องเนื่องต่อรองทางการเมืองไม่ได้ค่ะ</w:t>
      </w:r>
    </w:p>
    <w:p>
      <w:pPr>
        <w:pStyle w:val="BodyText"/>
      </w:pPr>
      <w:r>
        <w:t xml:space="preserve">(คุณเศรษฐา) ผมไม่ทราบท่านต่อรองอะไรนะครับ ไม่รู้ว่าท่านคิดอะไรนะครับ ท่านมีหน้าที่ของท่าน ก็เป็นหน้าที่ของท่าน บางคนก็ได้ยินมา ว่าถ้าหมดวาระแล้วนี่ ก็ไม่ได้มีสิทธิก็ตามกฎหมายก็มีสิทธิเสนออยู่ ท่านก็มีสิทธิเสนอนะครับ อันนี้ผมคงไม่ไปวิพากษ์วิจารณ์นะครับ เพราะว่ากฎหมายมันชัดเจนอยู่แล้ว ว่าเขามีสิทธิ์เสนอเขาก็เสนอ แต่ถ้าเขามีสิทธิเสนอ อันนี้ก็ค่อยว่ากัน เพราะการเกมต่อรองอะไรอยู่ข้างหลัง ผมก็ไม่อยากมองลึกลงไปขนาดนั้นนะครับ เพราะว่าผมว่าทุกท่านเองมีความปรารถนาดี ให้อยากให้การที่บริหารราชการแผ่นดินนี่ เป็นไปด้วยความโปร่งใสชอบธรรมนะครับ</w:t>
      </w:r>
    </w:p>
    <w:p>
      <w:pPr>
        <w:pStyle w:val="BodyText"/>
      </w:pPr>
      <w:r>
        <w:t xml:space="preserve">(คุณเสาวรักษ์) ทีนี้ย้อนกลับไปมติศาลรัฐธรรมนูญในคำร้องของ 40 สว. วินิจฉัยความเป็นรัฐมนตรีของนายเศรษฐา ทวีสิน และนายพิชิต ชื่นบาน ต้องสิ้ดสุดลงหรือไม่ ตาม 170 วรรคสี่</w:t>
      </w:r>
    </w:p>
    <w:p>
      <w:pPr>
        <w:numPr>
          <w:ilvl w:val="0"/>
          <w:numId w:val="1002"/>
        </w:numPr>
      </w:pPr>
      <w:r>
        <w:t xml:space="preserve">160</w:t>
      </w:r>
    </w:p>
    <w:p>
      <w:pPr>
        <w:numPr>
          <w:ilvl w:val="0"/>
          <w:numId w:val="1002"/>
        </w:numPr>
      </w:pPr>
      <w:r>
        <w:t xml:space="preserve">หรือไม่ โดยแยกออกเป็น 3 ส่วนด้วยกันค่ะ คือ มติ 6 ต่อ 3 รับคำร้องไว้พิจารณาวินิจฉัย พร้อมมีคำสั่งให้ผู้ถูกร้องที่ 1 ซึ่งหมายถึงนายเศรษฐา ภายใน 15 วันนับแต่วันที่ได้สำเนาคำร้องนี้ แต่ในเอกสารข่าว ก็เป็นที่สังเกตอยู่ค่ะ ว่าศาลอ้างอิงการรับคำร้องนี้ ว่าเป็นไปตามรัฐธรรมนูญมาตรา 170 วรรคสาม และมาตรา 3 วรรค 1 ซึ่งหมายถึงความยืนยันความถูกต้อง ของ สว. ที่เข้าชื่อยื่นคำร้องนี้ไว้ด้วยแล้ว จึงไม่มีเหตุที่ต้องถามอำนาจ สว. รักษาการค่ะ ส่วนมติ 5 ต่อ 4 ที่เป็นเสียงข้างมากต่อเสียงชั่วคราว และมติตุลาการเสียงข้างมากนี้ ที่วิเคราะห์กันว่าเฉียดฉิว ที่นายกเศรษฐาจะโดนสั่งให้หยุดปฏิบัติหน้าที่แล้ว เพราะเสียงโหวตชนะเพียงแค่ 1 เสียงเท่านั้น และอาจถูกเทียบกับมติ 6 ต่อ 3 คำร้องที่ชนะขาดทิ้งห่างถึง 3 เสียง แม้จะชัดกว่าแต่เหตุผลอยู่ที่ว่าการรับคำร้องไว้พิจารณาวินิจฉัย อาจหมายถึงเจตนาวางบรรทัดฐานก็ได้ แต่ 5 ต่อ 4 สั่งไม่หยุดคำอนุมัติต่อศาล เมฆไตรรัตน์ ของศาลรัฐธรรมนูญรวมอยู่ด้วย ในข้อถกเถียงของ 4 เสียง เป็นเหตุให้หยุดปฏิบัติหน้าที่ ถือเป็นเหตุสุ่มเสียงของนายกฯ เศรษฐา เพราะเหตุผลในการพิจารณา วินิจฉัย หรือแค่หยุดปฏิบัติหน้าที่ อาจเป็นเหตุให้นายกเศรษฐาพ้นจากความเป็นรัฐมนตรีได้ หากเหตุผลนั้นโน้มน้าวอีก 1 เสียงได้ สำคัญตรงนี้ค่ะ และสำคัญ 4 ตุลาการนี้ คือสายสารดีฎ่ทั้งหมด เป็นเหตุให้ ที่ 3 คือ มติ 8 ต่อ 1 ไม่รับคำร้อง เฉพาะส่วนของผู้ถูกร้องที่ 2 ซึ่งหมายถึงอดีตรัฐมนตรีพิชิต เสียงโหวตทิ้งขาด แต่ด้วยข้อกฎหมาย หรือการเมือง อาจเป็นข้อสรุปได้ว่าอาจไม่รอด ไม่รอด เพราะเป็นเงื่อนไขนายก เศรษฐาไม่รอดตามไปด้วย แม้จะลาออกไปแล้ว ศาลจำหน่ายคดีไปแล้วในบางส่วน เหตุผลว่าพ้นจากการเป็นรัฐมนตรีไปแล้ว ไม่มีเหตุที่จะต้องวินิจฉัยไปตาม ที่ว่าเงื่อนไขให้นายกเศรษฐาไม่รอดไปด้วย เพราะว่าเป็นการการวินิจฉัยชี้ขาดคำร้อง ที่ศาลรับไว้ อาจจะออกมาแค่ 2 ทาง ก็คือพ้นหรือไม่พ้นจากความเป็นรัฐมนตรีเท่านั้น นั่นเป็นเหตุผลที่ว่ารู้หรือควรรู้อยู่แล้ว แต่ยังเสนอแต่งตั้งบุคคล ซึ่งขาดคุณสมบัติ และมีลักษณะต้องความจากการเป็นรัฐมนตรี และข้ออ้างอิงการส่งกฤษฎีกาตีความแล้ว แม้จะจริง แต่ตีความไม่หมดความค่ะ ตีความเฉพาะอนุหรือว่าบางส่วนเท่านั้น ส่วนที่ตีความ มีแค่</w:t>
      </w:r>
    </w:p>
    <w:p>
      <w:pPr>
        <w:numPr>
          <w:ilvl w:val="0"/>
          <w:numId w:val="1002"/>
        </w:numPr>
      </w:pPr>
      <w:r>
        <w:t xml:space="preserve">และ</w:t>
      </w:r>
    </w:p>
    <w:p>
      <w:pPr>
        <w:numPr>
          <w:ilvl w:val="0"/>
          <w:numId w:val="1002"/>
        </w:numPr>
      </w:pPr>
      <w:r>
        <w:t xml:space="preserve">ที่หมายถึงต้องคำพิพากษาจำคุก และเกินกว่า 10 ปีแล้ว แต่ไม่ได้ตีความ</w:t>
      </w:r>
    </w:p>
    <w:p>
      <w:pPr>
        <w:numPr>
          <w:ilvl w:val="0"/>
          <w:numId w:val="1002"/>
        </w:numPr>
      </w:pPr>
      <w:r>
        <w:t xml:space="preserve">และ</w:t>
      </w:r>
    </w:p>
    <w:p>
      <w:pPr>
        <w:numPr>
          <w:ilvl w:val="0"/>
          <w:numId w:val="1002"/>
        </w:numPr>
      </w:pPr>
      <w:r>
        <w:t xml:space="preserve">ซึ่งไม่ได้เป็นที่ประจักษ์ และมาตราฐานจริยธรรม และนายก เศรษฐา ไม่รอดไปด้วย เพราะนายพิชิตขาดคุณสมบัติข้อนี้ และมีลักษณะต้องห้ามตามนี้ด้วย จึงสืบเนื่องด้วยนายกฯ เศรษฐา และมีลักษณะต้องห้ามไปด้วย วันนี้นายกเศรษฐาเดินทางกลับถึงไทยช่วงเย็นนะคะ อาจจะไม่ได้เห็นภาพการประชุม เตรียมรองรับคำวินิจฉัยของศาลรัฐธรรมนูญ แล้วในช่วงวันเสาร์-อาทิตย์นี้ ก็มีภารกิจว่าประชาชนติดตามการแก้ปัญหาทั้งในกรุงเทพฯ และต่างจังหวัด จะได้เห็นจริง ๆ จัง ๆ น่าจะเป็นวันจันทร์ค่ะ ก่อนประชุม ครม. เศรษฐกิจ มีรายงานว่านายกฯ จะประชุมฝ่ายกฎหมาย เพื่อยกคำร่างชี้แจงฝ่ายกฎหมาย และรัฐธรรมนูญตามกรอบเวลา 15 วัน หรือก่อนวันที่ 7 มิถุนายนค่ะ แต่ก็มีข้อสังเกตด้วยค่ะ ว่านายกฯ เศรษฐา และพรรคเพื่อไทย น่าจะมีแผน 1 แผน 2 หรืออาจจะหมายถึงแผน 3 แต่ทั้งหมดที่ว่านี้ อาจจะต้องมีแผนรองรับสถานการณ์ ที่จะเกิดขึ้นในช่วงเดือนเศษนี้ด้วย ศาลจะมีคำวินิจฉัยออกมา หมายถึงผลกระทบที่ตามมา โดยเฉพาะผลกระทบด้านเศรษฐกิจค่ะ และนี่แหละค่ะ คือ ที่มาของที่ว่าของการพูดคุยกระแสในเรื่องของการเปลี่ยนดีลไปแล้ว ดีลหลังจากนี้ นายกรัฐมนตรี เศรษฐา ทวีศิลป์ ก็อาจจะต้องทบทวนด้วยว่าดีลไหนกันแน่ ที่ให้อดีตนายกยิ่งลัษณ์ กลับไทยมาด้วย</w:t>
      </w:r>
    </w:p>
    <w:p>
      <w:pPr>
        <w:pStyle w:val="FirstParagraph"/>
      </w:pPr>
      <w:r>
        <w:t xml:space="preserve">(คุณพรวดี) ใจตุ้ม ๆ ต่อม ๆ กันแล้วนะคะ ขอบคุณค่ะ มาดูความเคลื่อนไหวในตะวันออกกลางนะคะ อิสราเอลประกาศเดินหน้าโจมตีฮามาสค่ะ นี่ ศาลโลกจากภาครัฐในระดับนานาชาติ ซึ่งก็จะทำให้ศาลโลกเตรียมพิพากษาจากแอฟริกาใต้ ที่ต้องการจะให้หยุดการโจมตีที่เกิดขึ้นค่ะ กองทัพอิสราเอล เผยแพร่ภาพที่บุกเข้าไปตรวจค้นภายในอาคารหลายแห่งในกาฟาร์ จาบาเลีย และพื้นที่ตอนกลางของกาซาค่ะ ทหารบอกว่าไปพบอุโมงและอาวุธจำนวนหนึ่ง ในระหว่างปฏิบัติการภาคพื้นดิน ในอิสราเอลชี้แจงว่าไม่มีอำนาจใดจะหยุดยั้งอิสราเอล จากการปกป้องพลเรือนของตัวเอง และจะเดินหน้าปราบปรามกลุ่มฮามาสในกาซา หลังจากถูกสื่อตั้งคำถาม ว่าอิสราเอลจะปฏิบัติตามศาลว่าการศาลโลกหรือไม่ หากศาลมีคำสั่งให้อิสราต้องระงับคำสั่งปฏิบัติการทางทหารในกาซาออกมานะคะ ท่าทีของอิสราเอลชัดเจน ก่อนที่ศาลยุติธรรมระหว่างประเทศ ICJ หรือทางพิพากษาเมื่อสัปดาห์ที่แล้ว ที่ขอให้ศาลโลกมีคำสั่งให้อิสราเอล ยุติปฏิบัติการโจมตีในกาซา โดยเฉพาะในเมืองราฟาร์ ซึ่งแออัดไปด้วยผู้อพยพชาวปาเลสไตค่ะ โดยแอฟฟริกาใต้จะอพยพ เพื่อรับประกันการอยู่รอดของชาวปาเรสไซ คำพิพากษาที่จะประกาศในวันนี้ เป็นส่วนหนึ่งคำร้องที่แอฟริกาใต้ได้ยื่นคำร้องต่อศาลโลก ในความผิดฐานฆ่าล้างเผ่าพันธุ์นะคะ แต่ในเมืองของศาลโลกมักจะถูกละเลย ซึ่งไม่มีหน่วยงานในการบังคับใช้คำพิพากษา แต่ก็มีน้ำหนักในเชิงสัญลักษณ์บนเวทีระหว่างประเทศ และอาจทำให้อิสราเอลถูกโดดเดี่ยวจากศาลของโลก อิสราเอลจะถูกฟ้องในศาลโลกแล้ว อัยการของศาลอาญาระหว่างประเทศ หรือ ICC ก็ได้ประกาศ ว่าจะยื่นคำร้องขอออกหมายจับแกนนำอิสราเอล ซึ่งก็รวมไปถึงนายกรัฐมนตรี เบนจามิน ในข้อหาก่ออาชญากรรมส่งคราม และอาชญากรรมต่อมนุษยชาติ ซึ่ง โจ ไบเดน ประธานาธิบดี สหรัฐอเมริกาย้ำก ว่าสหรัฐฯ จะไม่รับรองอำนาจ ICC และอิสราเอลก็ไม่เท่ากับฮามาสค่ะ</w:t>
      </w:r>
    </w:p>
    <w:p>
      <w:pPr>
        <w:pStyle w:val="BodyText"/>
      </w:pPr>
      <w:r>
        <w:t xml:space="preserve">(คุณจีรชาตา) ที่ตะวันออกกลางนี่เป็นจุดหนึ่งที่มีการวิเคราะห์กันอยู่แล้วนะคะ จะเป็นจุดปะทะอีกจุดเดือด แต่ที่จับตากันมานาน นั่นก็คือช่องแคบไต้หวัน ในช่วง 2-3 ปีที่ผ่านมาค่ะ จีนมีการฝึกซ้อมรบ เกาะไต้หวันหลายต่อหลายครั้ง แต่ว่าคุณเสาวลักษณ์ครั้งล่าสุดนี่ มันเห็นถึงยุทธวิธีของจีน ที่มีการส่งสัญญาณที่ชัดเจนที่สุดเหมือนกันนะคะ</w:t>
      </w:r>
    </w:p>
    <w:p>
      <w:pPr>
        <w:pStyle w:val="BodyText"/>
      </w:pPr>
      <w:r>
        <w:t xml:space="preserve">(คุณเสาวลักษณ์) การซ้อมรบนะคะ คือเชื่อว่าจีนจะยึดเอาฝ่าใกล้กับจีนแผ่นดินใหญ่ แต่พอยึดมาได้แล้ว กองกำลังนี่ ปิดล้อมเกาะเล็ก ๆ นะคะ เพื่อที่จะปิดทางออกจากเกาะใหญ่ของไต้หวัน และสกัดกองกำลังต่างชาตินั้นเข้ามายึดคืนได้ค่ะ การซ้อมรบในครั้งนี้ ใช้เวลา 2 วัน ก็คือเมื่อวานนี้ แล้วก็วันนี้ โดยแถลงการของยุทธภูมิตะวันออก ของกองทัพประชาชนจีน ซ้อมรบร่วม มีชื่อรหัสว่า 2024A เป็นการซ้อมรบร่วมระหว่าง กองทัพบก กองทัพอากาศ กองทัพเรือ และกองกำลังจรวจ สังกัดกองยุทธภูมิค่ะ ซึ่งเป็นบทลงโทษ การกระทำแบ่งแยก ดินแดนของกองกำลังของเอกราชไต้หวัน เป็นคำเตือนการแทรกแซง การยั่วยุ โดยมุ่งเน้นการลาดตระเวน และการรบร่วมทางอากาศ ทางทะเล และการควบคุมแนวรบ แนวรอบด้าน และการเคลื่อนที่ โดยมีเรือและเครื่องบินออกลาดตะเวน รอบเกาะไต้หวัน และยังมีการปฏิบัติการเชิงบูรณาการ ทั้งภายในและภายนอกของแนวหมู่เกาะ เพื่อทดสอบขีดความสามารถ ในการร่วมรบของกองกำลังต่าง ๆ ของจีน ซึ่งล่าสุดของกองกำลังยุทธภูมิ ทดสอบศักยภาพในการทำงานร่วมกัน เพื่อยึดอำนาจ โจมตี และควบคุมดินแดนหลัก แม้ว่าการซ้อมรบวันนี้ จะใช้เวลาเพียง 2 วันนะคะ น้อยกว่าที่ผ่านมา แต่เมื่อดูจากรูปแบบของการซ้อมรบ เปรียบเทียบกับปี 2022 ในตอนนั้นจีนจัดการซ้อมรับนานถึง 4 วัน กลับพบว่าพื้นที่การซ้อมรบยังคงกระจายล้อมรอบเกาะไต้หวันค่ะ แต่ว่าคราวนี้นี่ เพิ่มเติมพื้นที่ซ้อมรบ ใกล้กับเกาะเล็ก ๆ ของไต้หวัน ที่อยู่ใกล้กับจีนแผ่นดินใหญ่ ไม่ว่าจะเป็นเกาะซิงเหมิน เกาะมาจู เกาะอูชิว ที่อยู่ใกล้ไต้หวัน นี่ถือเป็นสัญญาณของเกาะที่ยึดไต้หวั่น อาจจะอยู่ที่เกาะเล็ก ๆ เหล่านี้ค่ะ ข้อสังเกตของนักวิเคราะห์ ต่อการซ้อมรบของจีนครั้งล่าสุดนะคะ เชื่อว่าการซ้อมนี้ จีนมีเป้าหมายเพื่อปิดยึดกับเกาะ เกาะใหญ่นะคะ แต่ว่าจะไปยึดเกาะเล็ก ๆ ที่อยู่ห่างไกล ซึ่งการฝึกซ้อมในครั้งนี้ค่ะ ก็มีกองกำลังต่าง ๆ เช่น กองทัพปลดแอกประชาชนจีน ซึ่งทำงานร่วมกับหน่วยงานฝั่ง รอบ ๆ เกาะมาชิว เกาะเหมยจ๔๋ซึ่งไม่ใช่แค่การปิดล้อมเท่านั้น แต่นี่เป็นการสกัด เพื่อไม่ให้กองกำลังต่างชาตินั้นเข้ามาอีกด้วยค่ะ ซึ่งในช่วง 2-3 ปีที่ผ่านมานะคะ จีนจะซ้อมรบในลักษณะนี้ เมื่อจีนไม่พอใจนักรบไต้หวัน ในเดือนสิงหาคมในปี 2022 แนนซีดำรงตำแหน่งประธานสภาผู้แทนราษฎร สหรัฐฯ เดินทางเยือนไต้หวันค่ะ และไช่ อิงเหวิน ในตอนนั้นก็ให้การต้อนรับ จีนก็ไม่พอใจค่ะ โดยการยิงซ้อมรบครั้งใหญ่ มีการยิงขีปนาวุธข้ามของไต้หวันด้วย สำหรับชนวนเหตุความไม่พอใจในครั้งล่าสุดนี้ เกิดจากสุนทรพจน์ของไล่ ชิงเต๋อ ในพิธีศาลชิงเต๋อ ซึ่งเขาก็พูดชัดเจนว่าขอให้จีนยอมรับถึงการดำรงอยู่ของไต้หวัน และเคารพการเลือกประชาชนไต้หวันค่ะ</w:t>
      </w:r>
    </w:p>
    <w:p>
      <w:pPr>
        <w:pStyle w:val="BodyText"/>
      </w:pPr>
      <w:r>
        <w:t xml:space="preserve">[ภาษาต่างประเทศ]</w:t>
      </w:r>
    </w:p>
    <w:p>
      <w:pPr>
        <w:pStyle w:val="BodyText"/>
      </w:pPr>
      <w:r>
        <w:t xml:space="preserve">(คุณเสาวลักษณ์) ไล่ ชิงเต๋อ เป็นประธาที่มาจากพรรค DPP ซึ่งรับตำแหน่งต่อจากดำรงตำแหน่งประธานาธิบดี ครบ 2 สมัย ทำให้พรรค DPP ครองเก้าอี้ประธานาธิบดี 2 สมัยติดต่อกัน ถือเป็นประวัติศาสตร์ของไต้หวันค่ะ สะท้อนให้เห็นถึงที่เป็นที่มาของนักรบในไต้หวั่น งที่ไม่ต้องการตกอยู่ภายใต้การครอบงำของทางจีนค่ะ สถานการณ์ที่ร้อนระอุในตอนนี้ องค์การสหประชาชาติในตอนนี้ ก็ทำให้องค์การสหประชาชาติก็ให้ทุกฝ่ายหลีกเลี่ยงการยกระดับความขัดแย้งค่ะ คุณพรวดี คุณจีรชาตา</w:t>
      </w:r>
    </w:p>
    <w:p>
      <w:pPr>
        <w:pStyle w:val="BodyText"/>
      </w:pPr>
      <w:r>
        <w:t xml:space="preserve">(คุณพรวดี) ของไต้หวันเช่นเดียวกันขอให้จีนใช้ความอดทนอดกลั้นค่ะ</w:t>
      </w:r>
    </w:p>
    <w:p>
      <w:pPr>
        <w:pStyle w:val="BodyText"/>
      </w:pPr>
      <w:r>
        <w:t xml:space="preserve">(คุณพรวดี) ขอบคุณค่ะ</w:t>
      </w:r>
    </w:p>
    <w:p>
      <w:pPr>
        <w:pStyle w:val="BodyText"/>
      </w:pPr>
      <w:r>
        <w:t xml:space="preserve">(คุณจีรชาตา) คุณผู้ชม คาดว่าบ่ายวันนี้จะมีปฏิบัติการขนย้ายถังเคมีที่เหลือที่ย่านหนองแขม ระเบิดขึ้นมานะคะ หลังจากที่เกิดเหตุในที่เกิดเหตุยังคงมีถังอยู่นะคะ อยู่นะคะ โดยใน 71 ถัง เป็นอาเซทีลีน 18 ถังถูกเคลื่อนย้ายไปเมื่อเย็นวานนี้แล้ว เหลือคือออกซินเจน ถังคาร์บอนไดออกไซด์ค่ะ นางมณีวรรณ ที่เกิดเหตุหนองแขม บอกว่าต้องเอาออกไปก่อน เพราะว่าที่จะเบิดได้ และไม่แน่ชัดว่า แรงระเบิดทำให้ถังใบอื่นเสียหายมากน้อยขนาดไหนนะคะ สำนักงานเขตประสานไปยังสถานีดับเพลิงค่ะ โดยว่ามา Stand by อยู่ในพื้นที่ที่คาดว่าจะเป็นช่วงบ่ายในวันนี้นะคะ โดยเจ้าของกิจการ ได้ขออนุญาตในการจัดเก็บถูกต้องหรือไม่นะคะ ปรากฏว่าไม่พบใบข้ออนุญาตค่ะ ถือเป็นความผิด พรบ. สาธารณสุขที่ต้องดำเนินคดี ตำรวจก็อยู่ระหว่างรวบรวมพยากหลักฐาน จากกองพิสูจน์หลักฐานนะคะ ในขณะนี้มีบ้านเรือน 4-5 หลังคาเรือนเสียหายจากแรงระเบิดค่ะ ทางเขตก็พร้อมที่จะเข้าช่วยเหลือ</w:t>
      </w:r>
    </w:p>
    <w:p>
      <w:pPr>
        <w:pStyle w:val="BodyText"/>
      </w:pPr>
      <w:r>
        <w:t xml:space="preserve">(คุณจีรชาตา) คุณผู้ชม ระบบ Cloud ภาพเป็นหนึ่งในแนวทางที่รัฐบาลชุดนี้ เดินหน้าเป็นจุดเปลี่ยนของเศรษฐกิจและสังคมไทยนะคะ ก้าวไปสู่การเป็นรัฐบาลดิจิทัล แต่ประชาชนจะได้ประโยชน์อะไร ติดตามในคุณนันทินี</w:t>
      </w:r>
    </w:p>
    <w:p>
      <w:pPr>
        <w:pStyle w:val="BodyText"/>
      </w:pPr>
      <w:r>
        <w:t xml:space="preserve">(คุณนันทินี) ปัจจุบันนะคะ ก็เป็นการขับเคลื่อนเม็ดเงินมหาศาลเพื่อขับเคลื่อนนะคะ ไม่ว่าจะเป็นการวางยุทธศาสตร์ ยกระดับโครงสร้างดิจิทัล หรือว่าการพัฒนาระบบเศรษฐกิจดิจิทัลค่ะ ถามว่าทำไมต้องทำแบบนั้นนะคะ นั่นเป็นเพราะว่าโครงสร้างของระบบดิจประเทศต่าง ๆ ก้าวผ่านความซับซ้อนและก้าวผ่านในยุคดิจิทัลได้ค่ะ ระบบคลาวด์นะคะ ถึงแม้ว่าจะไม่ได้เป็นเทคโนโลยีใหม่ล่าสุดนะคะ แต่ก็มีความสำคัญมากนะคะ เนื่องจากว่าเป็นพื้นฐานจากการใช้บริการต่าง ๆ นั่นเอง อย่างไทยก็มีคลังข้อมูลภาครัฐกว่า 300 แห่ง การใช้งานภาครัฐก็กระจัดกระจายนะคะ ส่งผลให้เกิดปัญหาที่ข้อมูลบางส่วนเข้าถึงได้หลายกลุ่ม ไม่สามารถเข้าถึงข้อมูลชุดเดียวกันได้ค่ะ จากฝ่ายไม่มีประสิทธิภาพ ขณะเดียวกันการใช้งานและการบำรุงรักษาคลังข้อมูลจำนวนมากนี่ มันทำให้มีค่าใช้จ่ายสูงค่ะ สถาบันวิจัยเพื่อนการพัฒนาประเทศไทย หรือว่า TGRI นะคะ ได้ร่วมกับคณะกรรมการ สดช. จะประชุมเปลี่ยนผ่านภาครัฐ อีกก้าวของรัฐบาลยุคดิจิทัลนะคะ พร้อมเสนอ ร่างข้อเสนอแนะเชิงนโยบาย กฎระเบียบ มาตรฐาน มาตรการ ที่เกี่ยวข้องกับการให้บริการ กับไอคาล เลขาธิการดิจิทัลเพื่อเศรษฐกิจ และสังคมแห่งชาตินะคะ เป้าหมายหลักของนโยบาย Cloud first Policy ก็คือการก้าวสู่รัฐบาลดิจิทัล และภาครัฐได้ทุกที่นะคะ ตอนนี้รอทางฝ่ายรับ งบประมาณค่ะ</w:t>
      </w:r>
    </w:p>
    <w:p>
      <w:pPr>
        <w:pStyle w:val="BodyText"/>
      </w:pPr>
      <w:r>
        <w:t xml:space="preserve">(คุณภุชพงศ์) เมืองไทยเรานี่ โดยเฉพาะทางรัฐบาล ท่านนายกเองก็ดี ท่านรัฐมนตรีก็มี มีความร่วมมือในการขับเคลื่อนเรื่องเหล่านี้ เพราะฉะนั้น เรารอว่างบประมาณที่จะมาขับเคลื่อนประเทศ เป็นงบประมาณ Digital fulltime ที่เราจะปรับภาครัฐนยะครับ จากอันดับ 50 กว่า ๆ ให้เหลือสัก 40 กว่า ๆ อันนี้เป็นที่ภาครัฐจะต้องขับเคลื่อน</w:t>
      </w:r>
    </w:p>
    <w:p>
      <w:pPr>
        <w:pStyle w:val="BodyText"/>
      </w:pPr>
      <w:r>
        <w:t xml:space="preserve">(คุณนันทินี) ประธานในพิธี TTRI นโยบายโครงการนะคะ ผลการศึกษาค่ะ ส่วนหนึ่ง ก็คือว่าการมุ่งเน้นการใช้ประโยชน์สูงสุด เพื่อก้าวสู่รัฐบาลดิจิทัลของไทย ในมติกระบวนงาน ในศาลให้มติในรูปแบบคลาวด์ รูปแบบต่าง ๆ จะเพิ่มความคุ้มค่าการใช้ทรัพยากรของรัฐ แล้วก็ลดต้นทุนการใช้งบประมาณการใช้เทคโนโลยีสารสนเทศ อีกทั้งลดภาระและแก้ไขปัญหาการขาดบุคลากรในด้านสารสนเทศต่าง ๆ ภายใต้ข้อมูล ความมั่นคงปลอดภัยทางไซเบอร์ และความปลอดภัยของข้อมูลค่ะ</w:t>
      </w:r>
    </w:p>
    <w:p>
      <w:pPr>
        <w:pStyle w:val="BodyText"/>
      </w:pPr>
      <w:r>
        <w:t xml:space="preserve">(คุณสุเมธ) เรามี Ai Atificial Interligent ต้องมีการ Ci การใช้ระบบคลาวด์ก็จะสามารถ AFFILIATE เรื่องของการใช้เทคโนโลยีได้ดีขึ้นในอนาคต ประเด็นสำคัญนะครับ และแน่นอนสุดท้ายการส่งเสริม การแบ่งปันการขับเคลื่อนเศรษฐกิจดิจิทัลนะครับ ก็ค่อนข้างมาก</w:t>
      </w:r>
    </w:p>
    <w:p>
      <w:pPr>
        <w:pStyle w:val="BodyText"/>
      </w:pPr>
      <w:r>
        <w:t xml:space="preserve">(คุณนันทินี) อย่างไรก็ตามนะคะ การก้าวข้ามก็ยังมีช่องว่างหรือความท้าทายนะคะ ยังไม่เชื่อมโยงแนวปฏิบัติการจัดหาระบบคลาวด์ ภาพรวมระดับประเทศ ภายในหน่วยงานนะคะ ก็อาจทำให้ระบบซับซ้อน ไม่คุ้มต่าการใช้งบประมาณแผ่นดินค่ะ ตลอดจนขาดแนวทางการใช้ระบบคลาวด์ ที่เหมาะสมกับการใช้งานค่ะ คุณพรวดี คุณจีรชาตาคะ งบในปี 2568 เป็นต้นไปค่ะ หน่วยงานของภาครัฐจะมีความต้องการแบบ ClouD หรือ on cloud ที่จะมีการเตรียมงบประมาณสูงที่สุดค่ะ ก็คือกระทรวงยุติธรรมค่ะ</w:t>
      </w:r>
    </w:p>
    <w:p>
      <w:pPr>
        <w:pStyle w:val="BodyText"/>
      </w:pPr>
      <w:r>
        <w:t xml:space="preserve">(คุณพรวดี) ค่ะ ขอบคุณค่ะ ช่วงนี้ติดตามข่าว กับคุณวิริยะกันค่ะ</w:t>
      </w:r>
    </w:p>
    <w:p>
      <w:pPr>
        <w:pStyle w:val="BodyText"/>
      </w:pPr>
      <w:r>
        <w:t xml:space="preserve">[เสียงดนตรี]</w:t>
      </w:r>
    </w:p>
    <w:p>
      <w:pPr>
        <w:pStyle w:val="BodyText"/>
      </w:pPr>
      <w:r>
        <w:t xml:space="preserve">(คุณวิริยะ) สวัสดีครับ พบกับข่าว สร้างเศรษฐกิจชาติในรอบแชมป์ชนแชมป์นะครับ ของจังหวัดนครราชสีมา นี่เป็นการส่งผลดีกับฟุตบอลเด็กระดับท้องถิ่นนะครับ โดยเฉพาะผู้ฝึกสอนครับ ที่เขาจะได้โค้ช วิทยากรโค้ชโปลายเส้น ความรู้ให้กับทุกคนที่สนใจครับ ติดตามรายงานสด เพชรสมบูรณ์ มาจากวัดศาลาลอย นครราชสีมาครับ</w:t>
      </w:r>
    </w:p>
    <w:p>
      <w:pPr>
        <w:pStyle w:val="BodyText"/>
      </w:pPr>
      <w:r>
        <w:t xml:space="preserve">(คุณอินทัช) ครับ คุณวิริยะครับ ซึ่งถือว่าเป็นวัดเก่าแก่คู่บ้านคู่เมืองชาวโคราช ถูกสร้างโดยท้าวสุรนารี หรือย่าโม และผู้เป็นสามีครับ หลังจากที่รบชนะกองทัพเจ้าลวงศ์ 197 ปีที่แล้ว ซึ่งห่างจาก… 12 กิโลเมตรเท่านั้น และถือว่าเป็นอีกหนึ่งสิ่งสำคัญของชาวโคราชครับ ในการสักการะบูชา โดยการเคลื่อนไหวฟุตบอลเยาวชน ซึ่งถือว่าตอนนี้เข้มข้น มีการเปิดผู้ฝึกสอน รวมทั้งเปิดคลินิกเพื่อนครราชสีมาครับ ก่อนที่ฟุตบอลจะสร้างเศรษฐกิจชาติ รอบแชมป์ชนแชมป์จะเกิดขึ้น การกีฬาแห่งประเทศไทย ก็ได้จัดฝึกสอนนำโดย นายอรุณ ตุลย์วัฒนางกูร โค้ชปอนด์ ดีกรี Pro License ำโดยโค้ชปอนด์ ดีกรี Pro License ทั้งภาคทฤษฎีและภาคปฏิบัติให้กับโค้ชเอกชน รวมทั้งยังสอนให้กับครูที่ช่วยสอน ทีต้องการพัฒนาความสามารถในการสอนฟุตบอลอย่างถูกวิธียังมีโค้ชดีกรีไทยลีก 1 อย่าง ฟูอูโกะ คำเบะ ที่ร่วมอบรมในครั้งนี้ครับ เติมเต็มแนวคิด มาเนะนำ ปรับแก้ไขในไทยจะมีประสบการณ์คุมทีม เจลีก และไทยลีก มาแล้วหลายทีมก็ตาม ที่สอนศิลปะชั้นมัธยมศึกษา ที่ต้องการความรู้นี้ไปสอนกับเด็ก ๆ อย่างถูกต้องต่อไปครับ</w:t>
      </w:r>
    </w:p>
    <w:p>
      <w:pPr>
        <w:pStyle w:val="BodyText"/>
      </w:pPr>
      <w:r>
        <w:t xml:space="preserve">(คุณสมควร) เป็นคนที่ชอบกีฬาฟุตบอลครับ แล้วก็ได้ฝึกสอนเวลาที่นักเรียนเข้าร่วมทำการแข่งขันครับ ได้ดีมากครับ เป็นการต่อยอด ในการไปต่อยอดให้เยาวชนเยาวชน หรือว่าลูกศิษย์ของเรานะครับ ก็รู้สึกดีใจครับ เพื่อที่จะได้ไปสืบทอด ต่อยอดให้กับเด็กครับ //</w:t>
      </w:r>
    </w:p>
    <w:p>
      <w:pPr>
        <w:pStyle w:val="BodyText"/>
      </w:pPr>
      <w:r>
        <w:t xml:space="preserve">(คุณ…)</w:t>
      </w:r>
    </w:p>
    <w:p>
      <w:pPr>
        <w:pStyle w:val="BodyText"/>
      </w:pPr>
      <w:r>
        <w:t xml:space="preserve">[ภาษาต่างประเทศ]</w:t>
      </w:r>
    </w:p>
    <w:p>
      <w:pPr>
        <w:pStyle w:val="BodyText"/>
      </w:pPr>
      <w:r>
        <w:t xml:space="preserve">(คุณวิริยะ) ขณะที่โค้ชคัมเบะ ฟุตบอลเยาวชนของไทยนี่ ให้ความสำคัญกับโค้ชเยาวชน ทำให้โค้ชอคาเดมีมีความเพิ่มเติม มีความรู้ และทักษะที่ถูกต้อง ส่งผลให้ผลงานทีมฟุตบอลญี่ปุ่นดีขึ้น ส่งผลของทีมชาติชุดใหญ่ในปัจจุบันนั่นเอง และในช่วงเช้าที่ผ่านมา ในช่วงจัดการแข่งขัน เปิดโอกาสให้โค้ชที่ร่วมอบรมกว่า 30 คน และนำวิชาความรู้ และ Tactic ต่าง ๆ ไปฝึกสอนให้เด็ก 200 คนครับ นครราชสีมา ได้ทำตามแบบที่เหมาะสม ก็สนุกและมีความสุข มากกว่าผลแพ้-ชนะ ในการแข่งขันนั่นเองค่ะ ก่อนจะต่อยอดสู่นักเตะอาชีพในอนาคต และทีมข่าว ThaiPBS จนกว่าจะถึงวันอาทิตย์นี้ครับ โดยจะมีการรายงานทั้งออนไลน์และออนทีวี โดยเฉพาะในวันเสาร์นี้ครับ จะมีเวทีเสวนาสะท้อนปัญหาและแนวทางพัฒนานักเตะ จากทุกภาคส่วนที่เกี่ยวข้องครับ ผ่านช่องทาง Thai PBS จากช่วงเวลา 15.00 น. เป็นต้นไปครับ ช่วงนี้กลับไปที่คุณวิริยะ ครับ</w:t>
      </w:r>
    </w:p>
    <w:p>
      <w:pPr>
        <w:pStyle w:val="BodyText"/>
      </w:pPr>
      <w:r>
        <w:t xml:space="preserve">(คุณวิร ขอบคุณครับ คุณอินทัชครับ จากนั้นเราอยู่ที่ฟุตบอล แต่ว่าเป็นฟุตบอลต่างประเทศ ซึ่งถือว่าเป็นเรื่องใหญ่นั่น ก็คือลูตัสเวสแฮมยูไนเต็ม ถูก FA หรือว่าสมาคมฟุตบอลของอังกฤษครับ ข้อหา มีส่วนพัวพันเล่นพนันฟุตบอล และมีโอกาสสูงเลยนะครับ ที่จะถูกลงโทษสถานหนักเลยครับ สมาคมฟุตบอลอังกฤษ ได้กล่าวว่าว่าลูคัส ปาเกต้า กองกลางวัย 26 ปี ของเวสแฮมฯ ถูกตั้งข้อหาครับ ละเมิดกฎของ FA ที่เกี่ยวกับการเล่นพนันฟุตบอล โดยจากการสอบสวนพบว่าปาเจตา ได้รับใบเหลืองใน 4 เกม เพื่อผลประโยชน์เกี่ยวกับการเล่นพนัน FA เขาระบุว่า 4 เกมดังกล่าวครับ คือ เกมที่เวสต์แฮมเจอกับเลสเตอร์ วันที่ 12 พฤศจิกายน 2022 และอีก 3 เกม ใน 2023 และเกมกับแอสตัว วิลล่าในวันที่ 12 มีนาคม เกมกับลีดส์ ในวันที่ 21 พฤษภาคม และบอลส์มัสต์ ในวันที่ 12 สิงหาคม แน่นอนครับ พอหลังทราบข่าวดังกล่าว ปาเกตาโพสตโพสต์ลง IG เลยครับ เพื่อยืนยันความบริสุทธิ์ของตัวเอง และผิดหวังครับ ที่ FA ตัดสินใจตั้งข้อหา และตลอด 9 เดือน ก็ให้ความร่วมมือกับการสอบสวนทุก ๆ ขั้นตอน และปฏิเสธข้อกล่าวหาของ FA โดยสิ้นเชิง ก่อนหน้านี้ นักเตะถูกตั้งข้อหาในคดีเล่นพนันฟุตบอลนะครับ ก็คือไอวานโทนี กองหน้าของเวสต์ฟอร์ด สั่งลงโทษแบน 8 เดือน ส่วนคีแนน ไอแซก นะครับ อดีตกองหลังของเรดดิ้ง เมื่อปี 2022 ครับ เพราะว่าไปเจตนารับใบเหลืองนะครับ เพื่อให้เพื่อนนี่ ไปวางเดิมพันในเกม FA Cup 2021 วันนี้โดน FA แบนยาวถึง 10 ปีเต็มครับ คราวนี้เราไปดูแชมป์ยูโรป้าลีก ก็คือแอตตาลันต้า เมืองแดกาโม ในอิตาลีแล้วนะครับ พร้อมกับถ้วยสมัยแรก หลังจากขาดลอยนะครับ เอาชนะไบเยอร์ รอบชิง 3-0 ครับ โดยอตาลันตา และก็ตลอดเส้นทางที่รถบัสของ Atalanta สำหรับแชมป์ยูโรปาลีก ของแอตตาแลนตา รายการที่ 2 ของสโมสรนับตั้งแต่ก่อตั้งมา 117 ปีนู้นเลยครับ ซึ่งแชมป์รายการแรกของเขา ก็คือโคปาอิตาเลีย ก็คือย้อนหรือย้อนไปเมื่อ 60 กว่าปีที่แล้วนู่นเลยนะครับ เป็นทีมจากอิตาลีทีมที่ 2 ที่คว้าแชมป์รายการนี้ เมื่อปี 1999 หลังจากนี้ เขายังใช้ชื่อว่า</w:t>
      </w:r>
      <w:r>
        <w:t xml:space="preserve"> </w:t>
      </w:r>
      <w:r>
        <w:t xml:space="preserve">“</w:t>
      </w:r>
      <w:r>
        <w:t xml:space="preserve">UEFA Cup</w:t>
      </w:r>
      <w:r>
        <w:t xml:space="preserve">”</w:t>
      </w:r>
      <w:r>
        <w:t xml:space="preserve"> </w:t>
      </w:r>
      <w:r>
        <w:t xml:space="preserve">ครับ อย่างยิ่งใหญ่แล้ว แอตตาแลนตา ยังไร้ผ่ายของเลฮูเซน 51 นัดด้วยครับ และปิดท้ายที่ Action Today วันนี้นะครับ ไปดูลูกกระโดดยิงลูกวอลเลย์ ของมูฮัมเมต อัลเฮเคล จาก 2-2 ของซาอุดีอาระเบีย ลาไปเลยครับ สวัสดีครับ</w:t>
      </w:r>
    </w:p>
    <w:p>
      <w:pPr>
        <w:pStyle w:val="BodyText"/>
      </w:pPr>
      <w:r>
        <w:t xml:space="preserve">[เสียงดนตรี]</w:t>
      </w:r>
    </w:p>
    <w:p>
      <w:pPr>
        <w:pStyle w:val="BodyText"/>
      </w:pPr>
      <w:r>
        <w:t xml:space="preserve">(คุณพรวดี) ขอบคุณคุณวิริยะค่ะ ช่วงนี้ติดตามชมฝนฟ้าอากาศกันค่ะ</w:t>
      </w:r>
    </w:p>
    <w:p>
      <w:pPr>
        <w:pStyle w:val="BodyText"/>
      </w:pPr>
      <w:r>
        <w:t xml:space="preserve">[เสียงดนตรี]</w:t>
      </w:r>
    </w:p>
    <w:p>
      <w:pPr>
        <w:pStyle w:val="BodyText"/>
      </w:pPr>
      <w:r>
        <w:t xml:space="preserve">(คุณธนวรรณ) สวัสดีค่ะ ช่วงตลอดสัปดาห์นี้ ก็ยังคงสะสมนั้นอาจจะส่งผลทำให้เกิดน้ำท่วมฉับพลัน น้ำป่าไหลหลากได้ นั่นก็เป็นเพราะว่ากระแสลมที่พัดแรงขึ้นนะคะ ของตะวันออกเฉียงใต้ ที่พัดเข้ามาปกคลุมทะเลอันดามัน นะคะ ประกอบกับช่วงนี้มีอากาศต่ำ ช่วงบริเวณประเทศไทยตอนบน และอ่าวตังเกี๋ยค่ะ พื้นที่ภาคเหนือ ภาคอีสาน ภาคกลางนะคะ ทำให้ฝนตกหนัก ถึงหนักมาก ขอให้ระวังอันตรายจากฝนที่ตกสะสมด้วยนะคะ โดยเฉพาะพื้นที่บริเวณยอดเชิงเขา รวมถึงเพิ่มความระมัดระวังในการสัญจรผ่านพื้นที่ฝนกันไว้ด้วยค่ะ ในส่วนของคลื่นลมนะคะ ในระยะนี้ทะเลอันดามันคลื่นลมค่อนข้างแรงนะคะ โดยเฉพาะทะเลอันดามันตอนบนค่ะ ช่วงนี้จะมีคลื่นสูง 2-3 เมตรขึ้นไปนะคะ จะลดออกจากฝั่งไปจนถึงช่วงสัปดาห์หน้าค่ะ ในช่วงสุดสัปดาห์นี้ยังคาดว่า พายุดีเปรสชัน อ่าวเบงกอลนี้นะคะ มีแนวโน้มจะขึ้นฝั่งที่อินเดีย และก็บังกลาเทศค่ะ ช่วงต่อประเทศไทยนะคะ เรากลับมาดูรายละเอียดสภาพอากาศ และข้อแนะนำสำหรับเกษตรกร ในสัปดาห์นี้กันค่ะ ภาคเหนือมีฝ้าฟ้าคะนอง 60-80 เปอร์เซ็นต์ของพื้นที่ และมีฝนตกหนักมากบางแห่ง ขอให้เกษตรระวังพื้นที่น้ำขังหนอน นอกจากนี้ระวังน้ำท่วมขัง ในพื้นที่การเกษตรภาคตะวันออกเฉียงเหนือ มีฝนตกหนัก 60 เปอร์เซ็นต์ของพื้นที่ และมีฝนตกหนักถึงหนักมากบางแห่ง ระยะนี้ให้เกษตรกรซ่อมแซมหลังคา โรงเรือนเลี้ยงสัตว์ ระวัง ฝนสาดให้กับสัตว์ และนอกจากนี้ให้ระวังน้ำท่วมขังในพื้นที่การเกษตร ภาคกลางมีฝนฟ้าคะนอง 60-80 เปอร์เซ็นต์ ของพื้นที่ ผู้ที่เลี้ยงสัตว์น้ำในบ่อเลี้ยง ไม่ควรปล่อยให้ฝนตกลงดิน จะทำให้สภาพน้ำเปลี่ยน หลังฝนตกจะจึงเปลี่ยนน้ำ เกษตรที่อยู่นอกเขตชลประทานนะคะ ขอให้ฝนตกอย่างต่อเนื่อง และฝนตกอย่างสม่ำเสมอก่อน ค่อยปลูกพืชรอบใหม่ค่ะ ภาคตะวันออกมีฝนตกหนัก 60-80 เปอร์เซ็นต์ของพื้นที่ และมีฝนตกหนักถึงมากในบางแห่ง เกษตรระวังน้ำท่วมขังในพื้นที่การเกษตร นอกจากนี้ เปิดพื้นที่ให้โปร่ง อากาศถ่ายเทได้สะดวก เพื่อป้องกันพืชที่เกิดปิดท้ายภาคใต้มีฝนฟ้าคะนอง 40-60 เปอร์เซ็นต์ของพื้นที่ ฝนตกหนักบางแห่ง ควรระวังป้องกันแมลงศัตรูพืช ในบ่อเลี้ยง ไม่ควรปล่อยให้น้ำฝนที่ตกบนดินลงบ่อ และหลังฝนตกควรเปิดเครื่องตีน้ำ และกลับมาพบกับรายงานสภาพอากาศได้ใหม่ในช่วงข่าวค่ำมิติใหม่ สวัสดีค่ะ</w:t>
      </w:r>
    </w:p>
    <w:p>
      <w:pPr>
        <w:pStyle w:val="BodyText"/>
      </w:pPr>
      <w:r>
        <w:t xml:space="preserve">[เสียงดนตรี]</w:t>
      </w:r>
    </w:p>
    <w:p>
      <w:pPr>
        <w:pStyle w:val="BodyText"/>
      </w:pPr>
      <w:r>
        <w:t xml:space="preserve">(คุณจีรชาตา) ทั้งหมดคือจับตาสถานการณ์วันนี้นะคะ พวกเราทั้งหมดลาไป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05:34:21Z</dcterms:created>
  <dcterms:modified xsi:type="dcterms:W3CDTF">2024-05-24T05:34:21Z</dcterms:modified>
</cp:coreProperties>
</file>

<file path=docProps/custom.xml><?xml version="1.0" encoding="utf-8"?>
<Properties xmlns="http://schemas.openxmlformats.org/officeDocument/2006/custom-properties" xmlns:vt="http://schemas.openxmlformats.org/officeDocument/2006/docPropsVTypes"/>
</file>